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DC506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6A066E7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</w:t>
      </w:r>
      <w:r>
        <w:rPr>
          <w:rFonts w:ascii="Calibri" w:hAnsi="Calibri" w:cs="Calibri"/>
          <w:b/>
          <w:bCs/>
          <w:lang w:val="en"/>
        </w:rPr>
        <w:t>March 16 - 18, 2020</w:t>
      </w:r>
    </w:p>
    <w:p w14:paraId="13C9AC2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Updating </w:t>
      </w:r>
      <w:r>
        <w:rPr>
          <w:rFonts w:ascii="Calibri" w:hAnsi="Calibri" w:cs="Calibri"/>
          <w:b/>
          <w:bCs/>
          <w:lang w:val="en"/>
        </w:rPr>
        <w:t>YFT</w:t>
      </w:r>
      <w:r>
        <w:rPr>
          <w:rFonts w:ascii="Calibri" w:hAnsi="Calibri" w:cs="Calibri"/>
          <w:lang w:val="en"/>
        </w:rPr>
        <w:t xml:space="preserve"> catch estimates, 2000 - 2019, for stratification selected for YFT External Review in December 2019; not re-running 1975-1999 (because expect no changes in these old data). Running 2019 separately from 2000 - 2018 because data for 2019 are from "frozen", w</w:t>
      </w:r>
      <w:r>
        <w:rPr>
          <w:rFonts w:ascii="Calibri" w:hAnsi="Calibri" w:cs="Calibri"/>
          <w:lang w:val="en"/>
        </w:rPr>
        <w:t>heras data for 2000-2018 are latest (and bestest; i.e., from non-frozen data base).</w:t>
      </w:r>
    </w:p>
    <w:p w14:paraId="3ADDCF2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60B81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Note: all data extracted on March 15, 2020.</w:t>
      </w:r>
    </w:p>
    <w:p w14:paraId="1B847CD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4B710F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Also to note: since set-up for this stratification was done previously (i.e., for External Review), am not running that co</w:t>
      </w:r>
      <w:r>
        <w:rPr>
          <w:rFonts w:ascii="Calibri" w:hAnsi="Calibri" w:cs="Calibri"/>
          <w:lang w:val="en"/>
        </w:rPr>
        <w:t>de here; to see set-up, look at previous notes and commands file.</w:t>
      </w:r>
    </w:p>
    <w:p w14:paraId="3E119B2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47B254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Working in an empty R workspace</w:t>
      </w:r>
    </w:p>
    <w:p w14:paraId="4352E2E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000/spp comp_R functions.RData",pos=2)</w:t>
      </w:r>
    </w:p>
    <w:p w14:paraId="5DD768E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BE0F7A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VB.</w:t>
      </w:r>
      <w:r>
        <w:rPr>
          <w:rFonts w:ascii="Calibri" w:hAnsi="Calibri" w:cs="Calibri"/>
          <w:lang w:val="en"/>
        </w:rPr>
        <w:t>output.new.V2.f("Unloading2000-2018.txt","CAE-LatLon2000-2018.txt","LengthMM2000-2018.txt","LengthFreq2000-2018.txt",2000,2018)</w:t>
      </w:r>
    </w:p>
    <w:p w14:paraId="7088C9C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AB1E5E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first renamed most input files to match names format of 2000-2018 files; did not renames CAE file</w:t>
      </w:r>
    </w:p>
    <w:p w14:paraId="25CCDC0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VB.output.new.V2.f("Unl</w:t>
      </w:r>
      <w:r>
        <w:rPr>
          <w:rFonts w:ascii="Calibri" w:hAnsi="Calibri" w:cs="Calibri"/>
          <w:lang w:val="en"/>
        </w:rPr>
        <w:t>oading2019-2019.txt","CAE-LatLon-Annual2019.txt","LengthMM2019-2019.txt","LengthFreq2019-2019.txt",2019,2019)</w:t>
      </w:r>
    </w:p>
    <w:p w14:paraId="3F22CD7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53139E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0&lt;-well.estimates.f(lfgrpd.20002018[lfgrpd.20002018$year.firstset==2000,],lfmm.20002018)</w:t>
      </w:r>
    </w:p>
    <w:p w14:paraId="3C872D6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1&lt;-well.estimates.</w:t>
      </w:r>
      <w:r>
        <w:rPr>
          <w:rFonts w:ascii="Calibri" w:hAnsi="Calibri" w:cs="Calibri"/>
          <w:lang w:val="en"/>
        </w:rPr>
        <w:t>f(lfgrpd.20002018[lfgrpd.20002018$year.firstset==2001,],lfmm.20002018)</w:t>
      </w:r>
    </w:p>
    <w:p w14:paraId="28E6BEF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2&lt;-well.estimates.f(lfgrpd.20002018[lfgrpd.20002018$year.firstset==2002,],lfmm.20002018)</w:t>
      </w:r>
    </w:p>
    <w:p w14:paraId="3739A43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3&lt;-well.estimates.f(lfgrpd.20002018[lfgrpd.20002018$year.f</w:t>
      </w:r>
      <w:r>
        <w:rPr>
          <w:rFonts w:ascii="Calibri" w:hAnsi="Calibri" w:cs="Calibri"/>
          <w:lang w:val="en"/>
        </w:rPr>
        <w:t>irstset==2003,],lfmm.20002018)</w:t>
      </w:r>
    </w:p>
    <w:p w14:paraId="395D7D3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4&lt;-well.estimates.f(lfgrpd.20002018[lfgrpd.20002018$year.firstset==2004,],lfmm.20002018)</w:t>
      </w:r>
    </w:p>
    <w:p w14:paraId="5299796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5&lt;-well.estimates.f(lfgrpd.20002018[lfgrpd.20002018$year.firstset==2005,],lfmm.20002018)</w:t>
      </w:r>
    </w:p>
    <w:p w14:paraId="64D336C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</w:t>
      </w:r>
      <w:r>
        <w:rPr>
          <w:rFonts w:ascii="Calibri" w:hAnsi="Calibri" w:cs="Calibri"/>
          <w:lang w:val="en"/>
        </w:rPr>
        <w:t>imates.2006&lt;-well.estimates.f(lfgrpd.20002018[lfgrpd.20002018$year.firstset==2006,],lfmm.20002018)</w:t>
      </w:r>
    </w:p>
    <w:p w14:paraId="15E8C89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7&lt;-well.estimates.f(lfgrpd.20002018[lfgrpd.20002018$year.firstset==2007,],lfmm.20002018)</w:t>
      </w:r>
    </w:p>
    <w:p w14:paraId="1E63CBA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lastRenderedPageBreak/>
        <w:t>well.estimates.2008&lt;-well.estimates.f(lfgrpd.200</w:t>
      </w:r>
      <w:r>
        <w:rPr>
          <w:rFonts w:ascii="Calibri" w:hAnsi="Calibri" w:cs="Calibri"/>
          <w:lang w:val="en"/>
        </w:rPr>
        <w:t>02018[lfgrpd.20002018$year.firstset==2008,],lfmm.20002018)</w:t>
      </w:r>
    </w:p>
    <w:p w14:paraId="7587AE9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09&lt;-well.estimates.f(lfgrpd.20002018[lfgrpd.20002018$year.firstset==2009,],lfmm.20002018)</w:t>
      </w:r>
    </w:p>
    <w:p w14:paraId="71428FA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0&lt;-well.estimates.f(lfgrpd.20002018[lfgrpd.20002018$year.firstset==201</w:t>
      </w:r>
      <w:r>
        <w:rPr>
          <w:rFonts w:ascii="Calibri" w:hAnsi="Calibri" w:cs="Calibri"/>
          <w:lang w:val="en"/>
        </w:rPr>
        <w:t>0,],lfmm.20002018)</w:t>
      </w:r>
    </w:p>
    <w:p w14:paraId="218EED8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1&lt;-well.estimates.f(lfgrpd.20002018[lfgrpd.20002018$year.firstset==2011,],lfmm.20002018)</w:t>
      </w:r>
    </w:p>
    <w:p w14:paraId="033B8D3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2&lt;-well.estimates.f(lfgrpd.20002018[lfgrpd.20002018$year.firstset==2012,],lfmm.20002018)</w:t>
      </w:r>
    </w:p>
    <w:p w14:paraId="1EA4644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3&lt;-well.estimates.f(lfgrpd.20002018[lfgrpd.20002018$year.firstset==2013,],lfmm.20002018)</w:t>
      </w:r>
    </w:p>
    <w:p w14:paraId="23A7923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4&lt;-well.estimates.f(lfgrpd.20002018[lfgrpd.20002018$year.firstset==2014,],lfmm.20002018)</w:t>
      </w:r>
    </w:p>
    <w:p w14:paraId="6EA249E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5&lt;-well.estimates.f(l</w:t>
      </w:r>
      <w:r>
        <w:rPr>
          <w:rFonts w:ascii="Calibri" w:hAnsi="Calibri" w:cs="Calibri"/>
          <w:lang w:val="en"/>
        </w:rPr>
        <w:t>fgrpd.20002018[lfgrpd.20002018$year.firstset==2015,],lfmm.20002018)</w:t>
      </w:r>
    </w:p>
    <w:p w14:paraId="62FB47D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6&lt;-well.estimates.f(lfgrpd.20002018[lfgrpd.20002018$year.firstset==2016,],lfmm.20002018)</w:t>
      </w:r>
    </w:p>
    <w:p w14:paraId="5D00D4C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7&lt;-well.estimates.f(lfgrpd.20002018[lfgrpd.20002018$year.firs</w:t>
      </w:r>
      <w:r>
        <w:rPr>
          <w:rFonts w:ascii="Calibri" w:hAnsi="Calibri" w:cs="Calibri"/>
          <w:lang w:val="en"/>
        </w:rPr>
        <w:t>tset==2017,],lfmm.20002018)</w:t>
      </w:r>
    </w:p>
    <w:p w14:paraId="03F0D5C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8&lt;-well.estimates.f(lfgrpd.20002018[lfgrpd.20002018$year.firstset==2018,],lfmm.20002018)</w:t>
      </w:r>
    </w:p>
    <w:p w14:paraId="4945FF3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D5BFB1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ell.estimates.2019&lt;-well.estimates.f(lfgrpd.20192019[lfgrpd.20192019$year.firstset==2019,],lfmm.20192019)</w:t>
      </w:r>
    </w:p>
    <w:p w14:paraId="6CBC06E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461C78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</w:t>
      </w:r>
      <w:r>
        <w:rPr>
          <w:rFonts w:ascii="Calibri" w:hAnsi="Calibri" w:cs="Calibri"/>
          <w:lang w:val="en"/>
        </w:rPr>
        <w:t>("/Users/clennert/Documents/R/poststratification/CL programs_stock assessment/spp comp programs_from 2000/current_estimates/base files_2000-2019_for SAC 2020.RData")</w:t>
      </w:r>
    </w:p>
    <w:p w14:paraId="36313AF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9B038A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879279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yellow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7AF1BBE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</w:t>
      </w:r>
      <w:r>
        <w:rPr>
          <w:rFonts w:ascii="Calibri" w:hAnsi="Calibri" w:cs="Calibri"/>
          <w:highlight w:val="green"/>
          <w:lang w:val="en"/>
        </w:rPr>
        <w:t>Running YFT DEL</w:t>
      </w:r>
    </w:p>
    <w:p w14:paraId="26C26F2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2EE3B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working in a new empty work space: </w:t>
      </w:r>
    </w:p>
    <w:p w14:paraId="7DE3A8D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MAKE SURE THAT CREATE.STRAT</w:t>
      </w:r>
      <w:r>
        <w:rPr>
          <w:rFonts w:ascii="Calibri" w:hAnsi="Calibri" w:cs="Calibri"/>
          <w:lang w:val="en"/>
        </w:rPr>
        <w:t xml:space="preserve">.FLG.F AND CREATE.FISHERY.FLG.F HAVE CORRECT STRATA ACTIVE </w:t>
      </w:r>
    </w:p>
    <w:p w14:paraId="21D04DF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F4CCAA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load("/Users/clennert/Documents/R/poststratification/CL programs_stock assessment/spp comp </w:t>
      </w:r>
      <w:r>
        <w:rPr>
          <w:rFonts w:ascii="Calibri" w:hAnsi="Calibri" w:cs="Calibri"/>
          <w:lang w:val="en"/>
        </w:rPr>
        <w:lastRenderedPageBreak/>
        <w:t>programs_from 2000/spp comp_R functions.RData")</w:t>
      </w:r>
    </w:p>
    <w:p w14:paraId="50088B5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2D76F4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strat.flg.f)</w:t>
      </w:r>
    </w:p>
    <w:p w14:paraId="4DD5311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6C8223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fishery.flg.f)</w:t>
      </w:r>
    </w:p>
    <w:p w14:paraId="46D60F1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D0DE78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</w:t>
      </w:r>
      <w:r>
        <w:rPr>
          <w:rFonts w:ascii="Calibri" w:hAnsi="Calibri" w:cs="Calibri"/>
          <w:lang w:val="en"/>
        </w:rPr>
        <w:t>e.image("/Users/clennert/Documents/R/poststratification/CL programs_stock assessment/spp comp programs_from 2000/spp comp_R functions.RData")</w:t>
      </w:r>
    </w:p>
    <w:p w14:paraId="39772D4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C101E4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16794A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Then in a NEW, empty workspace:</w:t>
      </w:r>
    </w:p>
    <w:p w14:paraId="7DBF210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000/spp comp_R functions.RData",pos=2)</w:t>
      </w:r>
    </w:p>
    <w:p w14:paraId="286349F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41932C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</w:t>
      </w:r>
      <w:r>
        <w:rPr>
          <w:rFonts w:ascii="Calibri" w:hAnsi="Calibri" w:cs="Calibri"/>
          <w:lang w:val="en"/>
        </w:rPr>
        <w:t>000/current_estimates/base files_2000-2019_for SAC 2020.RData",pos=3)</w:t>
      </w:r>
    </w:p>
    <w:p w14:paraId="55BD5F3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CFAD54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20002018&lt;-create.strat.flg.f(cae.20002018$latc5,cae.20002018$lonc5,is.lwrght=F,cae.20002018$month,cae.20002018$setype,cae.20002018$class)</w:t>
      </w:r>
    </w:p>
    <w:p w14:paraId="1DD4571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61DC87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fgrpd.stratflg.20002018&lt;-create.</w:t>
      </w:r>
      <w:r>
        <w:rPr>
          <w:rFonts w:ascii="Calibri" w:hAnsi="Calibri" w:cs="Calibri"/>
          <w:lang w:val="en"/>
        </w:rPr>
        <w:t>strat.flg.f(lfgrpd.20002018$lat.5deg,lfgrpd.20002018$lon.5deg,is.lwrght=T,floor(lfgrpd.20002018$moda/100),lfgrpd.20002018$setype,lfgrpd.20002018$class)</w:t>
      </w:r>
    </w:p>
    <w:p w14:paraId="6FA0AFD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28765F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</w:t>
      </w:r>
      <w:r>
        <w:rPr>
          <w:rFonts w:ascii="Calibri" w:hAnsi="Calibri" w:cs="Calibri"/>
          <w:lang w:val="en"/>
        </w:rPr>
        <w:t>.stratflg.20002018,lfmm.20002018,2000,2,well.estimates.2000,area.substitution.mat.YFT.DEL.2019ExtRev)</w:t>
      </w:r>
    </w:p>
    <w:p w14:paraId="1F5F5C8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86D1F1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0&lt;-fishery.estimates.f(stratum.estimates.2000.withsamps,stratum.estimates.2000.NOsamps,2000)</w:t>
      </w:r>
    </w:p>
    <w:p w14:paraId="7D4F0F8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D14454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</w:t>
      </w:r>
      <w:r>
        <w:rPr>
          <w:rFonts w:ascii="Calibri" w:hAnsi="Calibri" w:cs="Calibri"/>
          <w:lang w:val="en"/>
        </w:rPr>
        <w:t>cae.stratflg.20002018,total.unlds.20002018,lfgrpd.20002018,lfgrpd.stratflg.20002018,lfmm.20002018,2001,2,well.estimates.2001,area.substitution.mat.YFT.DEL.2019ExtRev)</w:t>
      </w:r>
    </w:p>
    <w:p w14:paraId="6DB373E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872A2C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1&lt;-fishery.estimates.f(stratum.estimates.2001.withsamps,stratum.est</w:t>
      </w:r>
      <w:r>
        <w:rPr>
          <w:rFonts w:ascii="Calibri" w:hAnsi="Calibri" w:cs="Calibri"/>
          <w:lang w:val="en"/>
        </w:rPr>
        <w:t>imates.2001.NOsamps,2001)</w:t>
      </w:r>
    </w:p>
    <w:p w14:paraId="00DBDDA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DD300F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2,2,well.estimates.2002,area.substitution.mat.YFT.DEL.2019ExtRev)</w:t>
      </w:r>
    </w:p>
    <w:p w14:paraId="72D917D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D75629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2&lt;</w:t>
      </w:r>
      <w:r>
        <w:rPr>
          <w:rFonts w:ascii="Calibri" w:hAnsi="Calibri" w:cs="Calibri"/>
          <w:lang w:val="en"/>
        </w:rPr>
        <w:t>-fishery.estimates.f(stratum.estimates.2002.withsamps,stratum.estimates.2002.NOsamps,2002)</w:t>
      </w:r>
    </w:p>
    <w:p w14:paraId="6B5459A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DFF4B5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3,2,well.estimates.2003,a</w:t>
      </w:r>
      <w:r>
        <w:rPr>
          <w:rFonts w:ascii="Calibri" w:hAnsi="Calibri" w:cs="Calibri"/>
          <w:lang w:val="en"/>
        </w:rPr>
        <w:t>rea.substitution.mat.YFT.DEL.2019ExtRev)</w:t>
      </w:r>
    </w:p>
    <w:p w14:paraId="65FAC23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FF8AD5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fishery.estimates.2003&lt;-fishery.estimates.f(stratum.estimates.2003.withsamps,stratum.estimates.2003.NOsamps,2003)</w:t>
      </w:r>
    </w:p>
    <w:p w14:paraId="621FA14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27AE81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</w:t>
      </w:r>
      <w:r>
        <w:rPr>
          <w:rFonts w:ascii="Calibri" w:hAnsi="Calibri" w:cs="Calibri"/>
          <w:lang w:val="en"/>
        </w:rPr>
        <w:t>fgrpd.stratflg.20002018,lfmm.20002018,2004,2,well.estimates.2004,area.substitution.mat.YFT.DEL.2019ExtRev)</w:t>
      </w:r>
    </w:p>
    <w:p w14:paraId="7027EA7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65AC52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4&lt;-fishery.estimates.f(stratum.estimates.2004.withsamps,stratum.estimates.2004.NOsamps,2004)</w:t>
      </w:r>
    </w:p>
    <w:p w14:paraId="234A2EA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FEB989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5,2,well.estimates.2005,area.substitution.mat.YFT.DEL.2019ExtRev)</w:t>
      </w:r>
    </w:p>
    <w:p w14:paraId="3C49212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C8AE38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5&lt;-fishery.estimates.f(strat</w:t>
      </w:r>
      <w:r>
        <w:rPr>
          <w:rFonts w:ascii="Calibri" w:hAnsi="Calibri" w:cs="Calibri"/>
          <w:lang w:val="en"/>
        </w:rPr>
        <w:t>um.estimates.2005.withsamps,stratum.estimates.2005.NOsamps,2005)</w:t>
      </w:r>
    </w:p>
    <w:p w14:paraId="5748DCD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14CC93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6,2,well.estimates.2006,area.substitution.mat.YFT.</w:t>
      </w:r>
      <w:r>
        <w:rPr>
          <w:rFonts w:ascii="Calibri" w:hAnsi="Calibri" w:cs="Calibri"/>
          <w:lang w:val="en"/>
        </w:rPr>
        <w:t>DEL.2019ExtRev)</w:t>
      </w:r>
    </w:p>
    <w:p w14:paraId="19CF59A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2AE66D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6&lt;-fishery.estimates.f(stratum.estimates.2006.withsamps,stratum.estimates.2006.NOsamps,2006)</w:t>
      </w:r>
    </w:p>
    <w:p w14:paraId="37ACB29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74BBB7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</w:t>
      </w:r>
      <w:r>
        <w:rPr>
          <w:rFonts w:ascii="Calibri" w:hAnsi="Calibri" w:cs="Calibri"/>
          <w:lang w:val="en"/>
        </w:rPr>
        <w:t>lfmm.20002018,2007,2,well.estimates.2007,area.substitution.mat.YFT.DEL.2019ExtRev)</w:t>
      </w:r>
    </w:p>
    <w:p w14:paraId="2F64C7E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856084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7&lt;-fishery.estimates.f(stratum.estimates.2007.withsamps,stratum.estimates.2007.NOsamps,2007)</w:t>
      </w:r>
    </w:p>
    <w:p w14:paraId="2788E62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9F18BB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</w:t>
      </w:r>
      <w:r>
        <w:rPr>
          <w:rFonts w:ascii="Calibri" w:hAnsi="Calibri" w:cs="Calibri"/>
          <w:lang w:val="en"/>
        </w:rPr>
        <w:t>2018,total.unlds.20002018,lfgrpd.20002018,lfgrpd.stratflg.20002018,lfmm.20002018,2008,2,well.estimates.2008,area.substitution.mat.YFT.DEL.2019ExtRev)</w:t>
      </w:r>
    </w:p>
    <w:p w14:paraId="528A558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001138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8&lt;-fishery.estimates.f(stratum.estimates.2008.withsamps,stratum.estimates.2008.NOsa</w:t>
      </w:r>
      <w:r>
        <w:rPr>
          <w:rFonts w:ascii="Calibri" w:hAnsi="Calibri" w:cs="Calibri"/>
          <w:lang w:val="en"/>
        </w:rPr>
        <w:t>mps,2008)</w:t>
      </w:r>
    </w:p>
    <w:p w14:paraId="645643C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C733C8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9,2,well.estimates.2009,area.substitution.mat.YFT.DEL.2019ExtRev)</w:t>
      </w:r>
    </w:p>
    <w:p w14:paraId="4BE5DDF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C80F4D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9&lt;-fishery.estim</w:t>
      </w:r>
      <w:r>
        <w:rPr>
          <w:rFonts w:ascii="Calibri" w:hAnsi="Calibri" w:cs="Calibri"/>
          <w:lang w:val="en"/>
        </w:rPr>
        <w:t>ates.f(stratum.estimates.2009.withsamps,stratum.estimates.2009.NOsamps,2009)</w:t>
      </w:r>
    </w:p>
    <w:p w14:paraId="0A3CD69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B00F81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0,2,well.estimates.2010,area.substitut</w:t>
      </w:r>
      <w:r>
        <w:rPr>
          <w:rFonts w:ascii="Calibri" w:hAnsi="Calibri" w:cs="Calibri"/>
          <w:lang w:val="en"/>
        </w:rPr>
        <w:t>ion.mat.YFT.DEL.2019ExtRev)</w:t>
      </w:r>
    </w:p>
    <w:p w14:paraId="4F3B05D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 xml:space="preserve"> </w:t>
      </w:r>
    </w:p>
    <w:p w14:paraId="265AECE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0&lt;-fishery.estimates.f(stratum.estimates.2010.withsamps,stratum.estimates.2010.NOsamps,2010)</w:t>
      </w:r>
    </w:p>
    <w:p w14:paraId="093E584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7CE05F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</w:t>
      </w:r>
      <w:r>
        <w:rPr>
          <w:rFonts w:ascii="Calibri" w:hAnsi="Calibri" w:cs="Calibri"/>
          <w:lang w:val="en"/>
        </w:rPr>
        <w:t>lg.20002018,lfmm.20002018,2011,2,well.estimates.2011,area.substitution.mat.YFT.DEL.2019ExtRev)</w:t>
      </w:r>
    </w:p>
    <w:p w14:paraId="75C6E07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99D2C7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1&lt;-fishery.estimates.f(stratum.estimates.2011.withsamps,stratum.estimates.2011.NOsamps,2011)</w:t>
      </w:r>
    </w:p>
    <w:p w14:paraId="4DC07E5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CBCB68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2,2,well.estimates.2012,area.substitution.mat.YFT.DEL.2019ExtRev)</w:t>
      </w:r>
    </w:p>
    <w:p w14:paraId="1EB29BA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450B1ED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2&lt;-fishery.estimates.f(strat</w:t>
      </w:r>
      <w:r>
        <w:rPr>
          <w:rFonts w:ascii="Calibri" w:hAnsi="Calibri" w:cs="Calibri"/>
          <w:lang w:val="en"/>
        </w:rPr>
        <w:t>um.estimates.2012.withsamps,stratum.estimates.2012.NOsamps,2012)</w:t>
      </w:r>
    </w:p>
    <w:p w14:paraId="56AA82D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669FAB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3,2,well.estimates.2013,area.substitution.mat.YFT.</w:t>
      </w:r>
      <w:r>
        <w:rPr>
          <w:rFonts w:ascii="Calibri" w:hAnsi="Calibri" w:cs="Calibri"/>
          <w:lang w:val="en"/>
        </w:rPr>
        <w:t>DEL.2019ExtRev)</w:t>
      </w:r>
    </w:p>
    <w:p w14:paraId="0AC460C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AC1766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3&lt;-fishery.estimates.f(stratum.estimates.2013.withsamps,stratum.estimates.2013.NOsamps,2013)</w:t>
      </w:r>
    </w:p>
    <w:p w14:paraId="5AE82B8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7DAB94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</w:t>
      </w:r>
      <w:r>
        <w:rPr>
          <w:rFonts w:ascii="Calibri" w:hAnsi="Calibri" w:cs="Calibri"/>
          <w:lang w:val="en"/>
        </w:rPr>
        <w:t>lfmm.20002018,2014,2,well.estimates.2014,area.substitution.mat.YFT.DEL.2019ExtRev)</w:t>
      </w:r>
    </w:p>
    <w:p w14:paraId="3D02AD7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AC56B7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4&lt;-fishery.estimates.f(stratum.estimates.2014.withsamps,stratum.estimates.2014.NOsamps,2014)</w:t>
      </w:r>
    </w:p>
    <w:p w14:paraId="72B7DD9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2BDAAC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</w:t>
      </w:r>
      <w:r>
        <w:rPr>
          <w:rFonts w:ascii="Calibri" w:hAnsi="Calibri" w:cs="Calibri"/>
          <w:lang w:val="en"/>
        </w:rPr>
        <w:t>2018,total.unlds.20002018,lfgrpd.20002018,lfgrpd.stratflg.20002018,lfmm.20002018,2015,2,well.estimates.2015,area.substitution.mat.YFT.DEL.2019ExtRev)</w:t>
      </w:r>
    </w:p>
    <w:p w14:paraId="114D469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C99244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5&lt;-fishery.estimates.f(stratum.estimates.2015.withsamps,stratum.estimates.2015.NOsa</w:t>
      </w:r>
      <w:r>
        <w:rPr>
          <w:rFonts w:ascii="Calibri" w:hAnsi="Calibri" w:cs="Calibri"/>
          <w:lang w:val="en"/>
        </w:rPr>
        <w:t>mps,2015)</w:t>
      </w:r>
    </w:p>
    <w:p w14:paraId="7A12B94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B5B873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6,2,well.estimates.2016,area.substitution.mat.YFT.DEL.2019ExtRev)</w:t>
      </w:r>
    </w:p>
    <w:p w14:paraId="415EB3A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91DE3E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6&lt;-fishery.estim</w:t>
      </w:r>
      <w:r>
        <w:rPr>
          <w:rFonts w:ascii="Calibri" w:hAnsi="Calibri" w:cs="Calibri"/>
          <w:lang w:val="en"/>
        </w:rPr>
        <w:t>ates.f(stratum.estimates.2016.withsamps,stratum.estimates.2016.NOsamps,2016)</w:t>
      </w:r>
    </w:p>
    <w:p w14:paraId="3ABC180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CF20CC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7,2,well.estimates.2017,area.substitut</w:t>
      </w:r>
      <w:r>
        <w:rPr>
          <w:rFonts w:ascii="Calibri" w:hAnsi="Calibri" w:cs="Calibri"/>
          <w:lang w:val="en"/>
        </w:rPr>
        <w:t>ion.mat.YFT.DEL.2019Ex</w:t>
      </w:r>
      <w:r>
        <w:rPr>
          <w:rFonts w:ascii="Calibri" w:hAnsi="Calibri" w:cs="Calibri"/>
          <w:lang w:val="en"/>
        </w:rPr>
        <w:lastRenderedPageBreak/>
        <w:t>tRev)</w:t>
      </w:r>
    </w:p>
    <w:p w14:paraId="4CE1C28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BF1904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7&lt;-fishery.estimates.f(stratum.estimates.2017.withsamps,stratum.estimates.2017.NOsamps,2017)</w:t>
      </w:r>
    </w:p>
    <w:p w14:paraId="4D38298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E9E6CB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</w:t>
      </w:r>
      <w:r>
        <w:rPr>
          <w:rFonts w:ascii="Calibri" w:hAnsi="Calibri" w:cs="Calibri"/>
          <w:lang w:val="en"/>
        </w:rPr>
        <w:t>g.20002018,lfmm.20002018,2018,2,well.estimates.2018,area.substitution.mat.YFT.DEL.2019ExtRev)</w:t>
      </w:r>
    </w:p>
    <w:p w14:paraId="1EBEBE8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69FB3C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8&lt;-fishery.estimates.f(stratum.estimates.2018.withsamps,stratum.estimates.2018.NOsamps,2018)</w:t>
      </w:r>
    </w:p>
    <w:p w14:paraId="07C0D3B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B8758C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2653B0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20192019&lt;-create.strat.flg.f(cae.20192019$latc5,cae.20192019$lonc5,is.lwrght=F,cae.20192019$month,cae.20192019$setype,cae.20192019$class)</w:t>
      </w:r>
    </w:p>
    <w:p w14:paraId="6095937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54730F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fgrpd.stratflg.20192019&lt;-create.strat.flg.f(lfgrpd.20192019$lat.5deg,lfgrpd.20192019$lon.5deg,is.lwrght</w:t>
      </w:r>
      <w:r>
        <w:rPr>
          <w:rFonts w:ascii="Calibri" w:hAnsi="Calibri" w:cs="Calibri"/>
          <w:lang w:val="en"/>
        </w:rPr>
        <w:t>=T,floor(lfgrpd.20192019$moda/100),lfgrpd.20192019$setype,lfgrpd.20192019$class)</w:t>
      </w:r>
    </w:p>
    <w:p w14:paraId="772E73C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C1CA9C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192019,cae.stratflg.20192019,total.unlds.20192019,lfgrpd.20192019,lfgrpd.stratflg.20192019,lfmm.20192019,2019,2,well.estimates.2019,area.substi</w:t>
      </w:r>
      <w:r>
        <w:rPr>
          <w:rFonts w:ascii="Calibri" w:hAnsi="Calibri" w:cs="Calibri"/>
          <w:lang w:val="en"/>
        </w:rPr>
        <w:t>tution.mat.YFT.DEL.2019ExtRev)</w:t>
      </w:r>
    </w:p>
    <w:p w14:paraId="02A932C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00C96D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9&lt;-fishery.estimates.f(stratum.estimates.2019.withsamps,stratum.estimates.2019.NOsamps,2019)</w:t>
      </w:r>
    </w:p>
    <w:p w14:paraId="6E046F1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B265E7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A0282A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t/Documents/R/poststratification/CL programs_stock assessment/spp comp programs_fr</w:t>
      </w:r>
      <w:r>
        <w:rPr>
          <w:rFonts w:ascii="Calibri" w:hAnsi="Calibri" w:cs="Calibri"/>
          <w:lang w:val="en"/>
        </w:rPr>
        <w:t>om 2000/current_estimates/full files_YFT_DEL_2000-2019_for SAC 2020.RData")</w:t>
      </w:r>
    </w:p>
    <w:p w14:paraId="5D5AF37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53B224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save(list=objects(pat="fishery.estimates"),file="/Users/clennert/Documents/R/poststratification/CL programs_stock assessment/spp comp programs_from 2000/current_estimates/YFT_DEL </w:t>
      </w:r>
      <w:r>
        <w:rPr>
          <w:rFonts w:ascii="Calibri" w:hAnsi="Calibri" w:cs="Calibri"/>
          <w:lang w:val="en"/>
        </w:rPr>
        <w:t>for SAC 2020_fishery estimates only_2000-2019.RData")</w:t>
      </w:r>
    </w:p>
    <w:p w14:paraId="489ED5E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081168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348F19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6068CD1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</w:t>
      </w:r>
      <w:r>
        <w:rPr>
          <w:rFonts w:ascii="Calibri" w:hAnsi="Calibri" w:cs="Calibri"/>
          <w:highlight w:val="green"/>
          <w:lang w:val="en"/>
        </w:rPr>
        <w:t>Running YFT UNA</w:t>
      </w:r>
    </w:p>
    <w:p w14:paraId="2F912E7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FB08B2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working in a new empty work space: </w:t>
      </w:r>
    </w:p>
    <w:p w14:paraId="62D6738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MAKE SURE THAT CREATE.STRAT.FLG.F AND CREATE.FISHERY.FLG.F HAVE CORRECT STRATA ACTIVE </w:t>
      </w:r>
    </w:p>
    <w:p w14:paraId="581A529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4E02BB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oad("/Users/clennert/Documents/R/poststratificatio</w:t>
      </w:r>
      <w:r>
        <w:rPr>
          <w:rFonts w:ascii="Calibri" w:hAnsi="Calibri" w:cs="Calibri"/>
          <w:lang w:val="en"/>
        </w:rPr>
        <w:t>n/CL programs_stock assessment/spp comp programs_from 2000/spp comp_R functions.RData")</w:t>
      </w:r>
    </w:p>
    <w:p w14:paraId="26F943A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3A4238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strat.flg.f)</w:t>
      </w:r>
    </w:p>
    <w:p w14:paraId="0AF4843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180B0A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fishery.flg.f)</w:t>
      </w:r>
    </w:p>
    <w:p w14:paraId="2105065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8D179D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save.image("/Users/clennert/Documents/R/poststratification/CL programs_stock assessment/spp comp programs_from 2000</w:t>
      </w:r>
      <w:r>
        <w:rPr>
          <w:rFonts w:ascii="Calibri" w:hAnsi="Calibri" w:cs="Calibri"/>
          <w:lang w:val="en"/>
        </w:rPr>
        <w:t>/spp comp_R functions.RData")</w:t>
      </w:r>
    </w:p>
    <w:p w14:paraId="773B3FE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7109B1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31A0D6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Then in a NEW, empty workspace:</w:t>
      </w:r>
    </w:p>
    <w:p w14:paraId="6982138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000/spp comp_R functions.RData",pos=2)</w:t>
      </w:r>
    </w:p>
    <w:p w14:paraId="3E33B7F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12693F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ttach("/Users/clennert/Documents/R/poststratification/CL programs_stock assessment/spp comp programs_from 2</w:t>
      </w:r>
      <w:r>
        <w:rPr>
          <w:rFonts w:ascii="Calibri" w:hAnsi="Calibri" w:cs="Calibri"/>
          <w:lang w:val="en"/>
        </w:rPr>
        <w:t>000/current_estimates/base files_2000-2019_for SAC 2020.RData",pos=3)</w:t>
      </w:r>
    </w:p>
    <w:p w14:paraId="20066A6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12BDF4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20002018&lt;-create.strat.flg.f(cae.20002018$latc5,cae.20002018$lonc5,is.lwrght=F,cae.20002018$month,cae.20002018$setype,cae.20002018$class)</w:t>
      </w:r>
    </w:p>
    <w:p w14:paraId="7B22ABE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C2953F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fgrpd.stratflg.20002018&lt;-create.</w:t>
      </w:r>
      <w:r>
        <w:rPr>
          <w:rFonts w:ascii="Calibri" w:hAnsi="Calibri" w:cs="Calibri"/>
          <w:lang w:val="en"/>
        </w:rPr>
        <w:t>strat.flg.f(lfgrpd.20002018$lat.5deg,lfgrpd.20002018$lon.5deg,is.lwrght=T,floor(lfgrpd.20002018$moda/100),lfgrpd.20002018$setype,lfgrpd.20002018$class)</w:t>
      </w:r>
    </w:p>
    <w:p w14:paraId="5888356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C7498A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</w:t>
      </w:r>
      <w:r>
        <w:rPr>
          <w:rFonts w:ascii="Calibri" w:hAnsi="Calibri" w:cs="Calibri"/>
          <w:lang w:val="en"/>
        </w:rPr>
        <w:t>.stratflg.20002018,lfmm.20002018,2000,2,well.estimates.2000,area.substitution.mat.YFT.UNA.2019ExtRev)</w:t>
      </w:r>
    </w:p>
    <w:p w14:paraId="2012789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FA9455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0&lt;-fishery.estimates.f(stratum.estimates.2000.withsamps,stratum.estimates.2000.NOsamps,2000)</w:t>
      </w:r>
    </w:p>
    <w:p w14:paraId="1BD630E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31F42E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</w:t>
      </w:r>
      <w:r>
        <w:rPr>
          <w:rFonts w:ascii="Calibri" w:hAnsi="Calibri" w:cs="Calibri"/>
          <w:lang w:val="en"/>
        </w:rPr>
        <w:t>cae.stratflg.20002018,total.unlds.20002018,lfgrpd.20002018,lfgrpd.stratflg.20002018,lfmm.20002018,2001,2,well.estimates.2001,area.substitution.mat.YFT.UNA.2019ExtRev)</w:t>
      </w:r>
    </w:p>
    <w:p w14:paraId="615531E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C67B93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1&lt;-fishery.estimates.f(stratum.estimates.2001.withsamps,stratum.es</w:t>
      </w:r>
      <w:r>
        <w:rPr>
          <w:rFonts w:ascii="Calibri" w:hAnsi="Calibri" w:cs="Calibri"/>
          <w:lang w:val="en"/>
        </w:rPr>
        <w:t>timates.2001.NOsamps,2001)</w:t>
      </w:r>
    </w:p>
    <w:p w14:paraId="523A5FF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4800B1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2,2,well.estimates.2002,area.substitution.mat.YFT.UNA.2019ExtRev)</w:t>
      </w:r>
    </w:p>
    <w:p w14:paraId="5F35C64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D04344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</w:t>
      </w:r>
      <w:r>
        <w:rPr>
          <w:rFonts w:ascii="Calibri" w:hAnsi="Calibri" w:cs="Calibri"/>
          <w:lang w:val="en"/>
        </w:rPr>
        <w:t>02&lt;-fishery.estimates.f(stratum.estimates.2002.withsamps,stratum.estimates.2002.NOsamps,2002)</w:t>
      </w:r>
    </w:p>
    <w:p w14:paraId="1555B71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145DFBD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3,2,well.estimates.20</w:t>
      </w:r>
      <w:r>
        <w:rPr>
          <w:rFonts w:ascii="Calibri" w:hAnsi="Calibri" w:cs="Calibri"/>
          <w:lang w:val="en"/>
        </w:rPr>
        <w:t>03,area.substitution.mat.YFT.UNA.2019ExtRev)</w:t>
      </w:r>
    </w:p>
    <w:p w14:paraId="74945FE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B30A64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3&lt;-fishery.estimates.f(stratum.estimates.2003.withsamps,stratum.estimates.2003.NOsamps,2003)</w:t>
      </w:r>
    </w:p>
    <w:p w14:paraId="14676E2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EF878F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</w:t>
      </w:r>
      <w:r>
        <w:rPr>
          <w:rFonts w:ascii="Calibri" w:hAnsi="Calibri" w:cs="Calibri"/>
          <w:lang w:val="en"/>
        </w:rPr>
        <w:t>2018,lfgrpd.stratflg.20002018,lfmm.20002018,2004,2,well.estimates.2004,area.substitution.mat.YFT.UNA.2019ExtRev)</w:t>
      </w:r>
    </w:p>
    <w:p w14:paraId="7D46B16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 xml:space="preserve">  </w:t>
      </w:r>
    </w:p>
    <w:p w14:paraId="1C10329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4&lt;-fishery.estimates.f(stratum.estimates.2004.withsamps,stratum.estimates.2004.NOsamps,2004)</w:t>
      </w:r>
    </w:p>
    <w:p w14:paraId="34721FB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937FDF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</w:t>
      </w:r>
      <w:r>
        <w:rPr>
          <w:rFonts w:ascii="Calibri" w:hAnsi="Calibri" w:cs="Calibri"/>
          <w:lang w:val="en"/>
        </w:rPr>
        <w:t>5,2,well.estimates.2005,area.substitution.mat.YFT.UNA.2019ExtRev)</w:t>
      </w:r>
    </w:p>
    <w:p w14:paraId="1417771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340F00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5&lt;-fishery.estimates.f(stratum.estimates.2005.withsamps,stratum.estimates.2005.NOsamps,2005)</w:t>
      </w:r>
    </w:p>
    <w:p w14:paraId="4D44C5E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2694A2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</w:t>
      </w:r>
      <w:r>
        <w:rPr>
          <w:rFonts w:ascii="Calibri" w:hAnsi="Calibri" w:cs="Calibri"/>
          <w:lang w:val="en"/>
        </w:rPr>
        <w:t>s.20002018,lfgrpd.20002018,lfgrpd.stratflg.20002018,lfmm.20002018,2006,2,well.estimates.2006,area.substitution.mat.YFT.UNA.2019ExtRev)</w:t>
      </w:r>
    </w:p>
    <w:p w14:paraId="7C4F3B3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6A0C1B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6&lt;-fishery.estimates.f(stratum.estimates.2006.withsamps,stratum.estimates.2006.NOsamps,2006)</w:t>
      </w:r>
    </w:p>
    <w:p w14:paraId="6035788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E5EB3F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</w:t>
      </w:r>
      <w:r>
        <w:rPr>
          <w:rFonts w:ascii="Calibri" w:hAnsi="Calibri" w:cs="Calibri"/>
          <w:lang w:val="en"/>
        </w:rPr>
        <w:t>et.catch.estimates.V2.f(cae.20002018,cae.stratflg.20002018,total.unlds.20002018,lfgrpd.20002018,lfgrpd.stratflg.20002018,lfmm.20002018,2007,2,well.estimates.2007,area.substitution.mat.YFT.UNA.2019ExtRev)</w:t>
      </w:r>
    </w:p>
    <w:p w14:paraId="122A85B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4586A8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7&lt;-fishery.estimates.f(strat</w:t>
      </w:r>
      <w:r>
        <w:rPr>
          <w:rFonts w:ascii="Calibri" w:hAnsi="Calibri" w:cs="Calibri"/>
          <w:lang w:val="en"/>
        </w:rPr>
        <w:t>um.estimates.2007.withsamps,stratum.estimates.2007.NOsamps,2007)</w:t>
      </w:r>
    </w:p>
    <w:p w14:paraId="4EFB03C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ECD8BA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8,2,well.estimates.2008,area.substitution.mat.YFT</w:t>
      </w:r>
      <w:r>
        <w:rPr>
          <w:rFonts w:ascii="Calibri" w:hAnsi="Calibri" w:cs="Calibri"/>
          <w:lang w:val="en"/>
        </w:rPr>
        <w:t>.UNA.2019ExtRev)</w:t>
      </w:r>
    </w:p>
    <w:p w14:paraId="7E72E6F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912BFF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8&lt;-fishery.estimates.f(stratum.estimates.2008.withsamps,stratum.estimates.2008.NOsamps,2008)</w:t>
      </w:r>
    </w:p>
    <w:p w14:paraId="7F5BF9F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69072C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</w:t>
      </w:r>
      <w:r>
        <w:rPr>
          <w:rFonts w:ascii="Calibri" w:hAnsi="Calibri" w:cs="Calibri"/>
          <w:lang w:val="en"/>
        </w:rPr>
        <w:t>18,lfmm.20002018,2009,2,well.estimates.2009,area.substitution.mat.YFT.UNA.2019ExtRev)</w:t>
      </w:r>
    </w:p>
    <w:p w14:paraId="6E8F5F0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D3CA41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9&lt;-fishery.estimates.f(stratum.estimates.2009.withsamps,stratum.estimates.2009.NOsamps,2009)</w:t>
      </w:r>
    </w:p>
    <w:p w14:paraId="6A701AF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9C64A7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</w:t>
      </w:r>
      <w:r>
        <w:rPr>
          <w:rFonts w:ascii="Calibri" w:hAnsi="Calibri" w:cs="Calibri"/>
          <w:lang w:val="en"/>
        </w:rPr>
        <w:t>.20002018,total.unlds.20002018,lfgrpd.20002018,lfgrpd.stratflg.20002018,lfmm.20002018,2010,2,well.estimates.2010,area.substitution.mat.YFT.UNA.2019ExtRev)</w:t>
      </w:r>
    </w:p>
    <w:p w14:paraId="7722C86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C6F4B8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0&lt;-fishery.estimates.f(stratum.estimates.2010.withsamps,stratum.estimates.201</w:t>
      </w:r>
      <w:r>
        <w:rPr>
          <w:rFonts w:ascii="Calibri" w:hAnsi="Calibri" w:cs="Calibri"/>
          <w:lang w:val="en"/>
        </w:rPr>
        <w:t>0.NOsamps,2010)</w:t>
      </w:r>
    </w:p>
    <w:p w14:paraId="24B206D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CBC21F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1,2,well.estimates.2011,area.substitution.mat.YFT.UNA.2019E</w:t>
      </w:r>
      <w:r>
        <w:rPr>
          <w:rFonts w:ascii="Calibri" w:hAnsi="Calibri" w:cs="Calibri"/>
          <w:lang w:val="en"/>
        </w:rPr>
        <w:lastRenderedPageBreak/>
        <w:t>xtRev)</w:t>
      </w:r>
    </w:p>
    <w:p w14:paraId="386F063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64E933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1&lt;-fishery.estimates.f(stratum.estimates.2011.withsamps,stratum.estimates.2011.NOsamps,2011)</w:t>
      </w:r>
    </w:p>
    <w:p w14:paraId="5F72B55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EA4B1D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</w:t>
      </w:r>
      <w:r>
        <w:rPr>
          <w:rFonts w:ascii="Calibri" w:hAnsi="Calibri" w:cs="Calibri"/>
          <w:lang w:val="en"/>
        </w:rPr>
        <w:t>2,2,well.estimates.2012,area.substitution.mat.YFT.UNA.2019ExtRev)</w:t>
      </w:r>
    </w:p>
    <w:p w14:paraId="1F464A2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697D95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2&lt;-fishery.estimates.f(stratum.estimates.2012.withsamps,stratum.estimates.2012.NOsamps,2012)</w:t>
      </w:r>
    </w:p>
    <w:p w14:paraId="6A78CAC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707D94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</w:t>
      </w:r>
      <w:r>
        <w:rPr>
          <w:rFonts w:ascii="Calibri" w:hAnsi="Calibri" w:cs="Calibri"/>
          <w:lang w:val="en"/>
        </w:rPr>
        <w:t>s.20002018,lfgrpd.20002018,lfgrpd.stratflg.20002018,lfmm.20002018,2013,2,well.estimates.2013,area.substitution.mat.YFT.UNA.2019ExtRev)</w:t>
      </w:r>
    </w:p>
    <w:p w14:paraId="43287B3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30B22A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3&lt;-fishery.estimates.f(stratum.estimates.2013.withsamps,stratum.estimates.2013.NOsamps,2013)</w:t>
      </w:r>
    </w:p>
    <w:p w14:paraId="5D3D335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FE66B5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</w:t>
      </w:r>
      <w:r>
        <w:rPr>
          <w:rFonts w:ascii="Calibri" w:hAnsi="Calibri" w:cs="Calibri"/>
          <w:lang w:val="en"/>
        </w:rPr>
        <w:t>et.catch.estimates.V2.f(cae.20002018,cae.stratflg.20002018,total.unlds.20002018,lfgrpd.20002018,lfgrpd.stratflg.20002018,lfmm.20002018,2014,2,well.estimates.2014,area.substitution.mat.YFT.UNA.2019ExtRev)</w:t>
      </w:r>
    </w:p>
    <w:p w14:paraId="15AFD87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60F54F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4&lt;-fishery.estimates.f(strat</w:t>
      </w:r>
      <w:r>
        <w:rPr>
          <w:rFonts w:ascii="Calibri" w:hAnsi="Calibri" w:cs="Calibri"/>
          <w:lang w:val="en"/>
        </w:rPr>
        <w:t>um.estimates.2014.withsamps,stratum.estimates.2014.NOsamps,2014)</w:t>
      </w:r>
    </w:p>
    <w:p w14:paraId="653B99D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A89AE9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5,2,well.estimates.2015,area.substitution.mat.YFT</w:t>
      </w:r>
      <w:r>
        <w:rPr>
          <w:rFonts w:ascii="Calibri" w:hAnsi="Calibri" w:cs="Calibri"/>
          <w:lang w:val="en"/>
        </w:rPr>
        <w:t>.UNA.2019ExtRev)</w:t>
      </w:r>
    </w:p>
    <w:p w14:paraId="4EFB966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24C57BB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5&lt;-fishery.estimates.f(stratum.estimates.2015.withsamps,stratum.estimates.2015.NOsamps,2015)</w:t>
      </w:r>
    </w:p>
    <w:p w14:paraId="4728830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836C7E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</w:t>
      </w:r>
      <w:r>
        <w:rPr>
          <w:rFonts w:ascii="Calibri" w:hAnsi="Calibri" w:cs="Calibri"/>
          <w:lang w:val="en"/>
        </w:rPr>
        <w:t>8,lfmm.20002018,2016,2,well.estimates.2016,area.substitution.mat.YFT.UNA.2019ExtRev)</w:t>
      </w:r>
    </w:p>
    <w:p w14:paraId="689FE38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8E785A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6&lt;-fishery.estimates.f(stratum.estimates.2016.withsamps,stratum.estimates.2016.NOsamps,2016)</w:t>
      </w:r>
    </w:p>
    <w:p w14:paraId="44FE736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09E81F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</w:t>
      </w:r>
      <w:r>
        <w:rPr>
          <w:rFonts w:ascii="Calibri" w:hAnsi="Calibri" w:cs="Calibri"/>
          <w:lang w:val="en"/>
        </w:rPr>
        <w:t>20002018,total.unlds.20002018,lfgrpd.20002018,lfgrpd.stratflg.20002018,lfmm.20002018,2017,2,well.estimates.2017,area.substitution.mat.YFT.UNA.2019ExtRev)</w:t>
      </w:r>
    </w:p>
    <w:p w14:paraId="0BEE015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4B5F0B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7&lt;-fishery.estimates.f(stratum.estimates.2017.withsamps,stratum.estimates.2017</w:t>
      </w:r>
      <w:r>
        <w:rPr>
          <w:rFonts w:ascii="Calibri" w:hAnsi="Calibri" w:cs="Calibri"/>
          <w:lang w:val="en"/>
        </w:rPr>
        <w:t>.NOsamps,2017)</w:t>
      </w:r>
    </w:p>
    <w:p w14:paraId="12E0B0B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50E734B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</w:t>
      </w:r>
      <w:r>
        <w:rPr>
          <w:rFonts w:ascii="Calibri" w:hAnsi="Calibri" w:cs="Calibri"/>
          <w:lang w:val="en"/>
        </w:rPr>
        <w:lastRenderedPageBreak/>
        <w:t>pd.stratflg.20002018,lfmm.20002018,2018,2,well.estimates.2018,area.substitution.mat.YFT.UNA.2019ExtRev)</w:t>
      </w:r>
    </w:p>
    <w:p w14:paraId="50DE361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7CDA92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8&lt;-fishery.estimates.f(stratum.estimates.2018.withsamps,stratum.estimates.2018.NOsamps,2018)</w:t>
      </w:r>
    </w:p>
    <w:p w14:paraId="27DF421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AF74F3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CA5AE5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20192019&lt;-create.strat.flg.f(cae.20192019$latc5,cae.20192019$lonc5,is.lwrght=F,cae.20192019$month,cae.20192019$setype,cae.20192</w:t>
      </w:r>
      <w:r>
        <w:rPr>
          <w:rFonts w:ascii="Calibri" w:hAnsi="Calibri" w:cs="Calibri"/>
          <w:lang w:val="en"/>
        </w:rPr>
        <w:t>019$class)</w:t>
      </w:r>
    </w:p>
    <w:p w14:paraId="3B1D370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D442E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fgrpd.stratflg.20192019&lt;-create.strat.flg.f(lfgrpd.20192019$lat.5deg,lfgrpd.20192019$lon.5deg,is.lwrght=T,floor(lfgrpd.20192019$moda/100),lfgrpd.20192019$setype,lfgrpd.20192019$class)</w:t>
      </w:r>
    </w:p>
    <w:p w14:paraId="6C17AFC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3C0062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192019,cae.stratflg.2019201</w:t>
      </w:r>
      <w:r>
        <w:rPr>
          <w:rFonts w:ascii="Calibri" w:hAnsi="Calibri" w:cs="Calibri"/>
          <w:lang w:val="en"/>
        </w:rPr>
        <w:t>9,total.unlds.20192019,lfgrpd.20192019,lfgrpd.stratflg.20192019,lfmm.20192019,2019,2,well.estimates.2019,area.substitution.mat.YFT.UNA.2019ExtRev)</w:t>
      </w:r>
    </w:p>
    <w:p w14:paraId="58B8759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784B60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9&lt;-fishery.estimates.f(stratum.estimates.2019.withsamps,stratum.estimates.2019.NOsamps,</w:t>
      </w:r>
      <w:r>
        <w:rPr>
          <w:rFonts w:ascii="Calibri" w:hAnsi="Calibri" w:cs="Calibri"/>
          <w:lang w:val="en"/>
        </w:rPr>
        <w:t>2019)</w:t>
      </w:r>
    </w:p>
    <w:p w14:paraId="79488BB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F244BB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E795E5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t/Documents/R/poststratification/CL programs_stock assessment/spp comp programs_from 2000/current_estimates/full files_YFT_UNA_2000-2019_for SAC 2020.RData")</w:t>
      </w:r>
    </w:p>
    <w:p w14:paraId="7125AFC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DD58CF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(list=objects(pat="fishery.estimates"),file="/Users/clenner</w:t>
      </w:r>
      <w:r>
        <w:rPr>
          <w:rFonts w:ascii="Calibri" w:hAnsi="Calibri" w:cs="Calibri"/>
          <w:lang w:val="en"/>
        </w:rPr>
        <w:t>t/Documents/R/poststratification/CL programs_stock assessment/spp comp programs_from 2000/current_estimates/YFT_UNA for SAC 2020_fishery estimates only_2000-2019.RData")</w:t>
      </w:r>
    </w:p>
    <w:p w14:paraId="148E66C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60ABCB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4F65DB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A76404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758B9A0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</w:t>
      </w:r>
      <w:r>
        <w:rPr>
          <w:rFonts w:ascii="Calibri" w:hAnsi="Calibri" w:cs="Calibri"/>
          <w:highlight w:val="green"/>
          <w:lang w:val="en"/>
        </w:rPr>
        <w:t>Running YFT OBJ</w:t>
      </w:r>
    </w:p>
    <w:p w14:paraId="07A038D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8B22CC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working in a new empty work space: </w:t>
      </w:r>
    </w:p>
    <w:p w14:paraId="566BEA5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MAKE SURE THAT CREATE.</w:t>
      </w:r>
      <w:r>
        <w:rPr>
          <w:rFonts w:ascii="Calibri" w:hAnsi="Calibri" w:cs="Calibri"/>
          <w:lang w:val="en"/>
        </w:rPr>
        <w:t xml:space="preserve">STRAT.FLG.F AND CREATE.FISHERY.FLG.F HAVE CORRECT STRATA ACTIVE </w:t>
      </w:r>
    </w:p>
    <w:p w14:paraId="0509D99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5EDEC8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oad("/Users/clennert/Documents/R/poststratification/CL programs_stock assessment/spp comp programs_from 2000/spp comp_R functions.RData")</w:t>
      </w:r>
    </w:p>
    <w:p w14:paraId="739782A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67C46C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strat.flg.f)</w:t>
      </w:r>
    </w:p>
    <w:p w14:paraId="38B4929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2698C1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x(create.fishery.flg.f)</w:t>
      </w:r>
    </w:p>
    <w:p w14:paraId="262F4BC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F7A145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t/Documents/R/poststratification/CL programs_stock assessment/spp comp programs_from 2000/spp comp_R functions.RData")</w:t>
      </w:r>
    </w:p>
    <w:p w14:paraId="096A32C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A2BD87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F1CEA1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Then in a NEW, empty workspace:</w:t>
      </w:r>
    </w:p>
    <w:p w14:paraId="634DFE9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 xml:space="preserve"> attach("/Users/clennert/Documents/R/poststratif</w:t>
      </w:r>
      <w:r>
        <w:rPr>
          <w:rFonts w:ascii="Calibri" w:hAnsi="Calibri" w:cs="Calibri"/>
          <w:lang w:val="en"/>
        </w:rPr>
        <w:t>ication/CL programs_stock assessment/spp comp programs_from 2000/spp comp_R functions.RData",pos=2)</w:t>
      </w:r>
    </w:p>
    <w:p w14:paraId="422C356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5098EC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ttach("/Users/clennert/Documents/R/poststratification/CL programs_stock assessment/spp comp programs_from 2000/current_estimates/base files_2000-2019_for</w:t>
      </w:r>
      <w:r>
        <w:rPr>
          <w:rFonts w:ascii="Calibri" w:hAnsi="Calibri" w:cs="Calibri"/>
          <w:lang w:val="en"/>
        </w:rPr>
        <w:t xml:space="preserve"> SAC 2020.RData",pos=3)</w:t>
      </w:r>
    </w:p>
    <w:p w14:paraId="4AB64FE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F23A62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20002018&lt;-create.strat.flg.f(cae.20002018$latc5,cae.20002018$lonc5,is.lwrght=F,cae.20002018$month,cae.20002018$setype,cae.20002018$class)</w:t>
      </w:r>
    </w:p>
    <w:p w14:paraId="25A94B0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AB136B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fgrpd.stratflg.20002018&lt;-create.strat.flg.f(lfgrpd.20002018$lat.5deg,lfgrpd.20</w:t>
      </w:r>
      <w:r>
        <w:rPr>
          <w:rFonts w:ascii="Calibri" w:hAnsi="Calibri" w:cs="Calibri"/>
          <w:lang w:val="en"/>
        </w:rPr>
        <w:t>002018$lon.5deg,is.lwrght=T,floor(lfgrpd.20002018$moda/100),lfgrpd.20002018$setype,lfgrpd.20002018$class)</w:t>
      </w:r>
    </w:p>
    <w:p w14:paraId="2B8D1A7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F3E31F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0,2,well.e</w:t>
      </w:r>
      <w:r>
        <w:rPr>
          <w:rFonts w:ascii="Calibri" w:hAnsi="Calibri" w:cs="Calibri"/>
          <w:lang w:val="en"/>
        </w:rPr>
        <w:t>stimates.2000,area.substitution.mat.YFT.OBJ.2019ExtRev)</w:t>
      </w:r>
    </w:p>
    <w:p w14:paraId="700F6A3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A6A43C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0&lt;-fishery.estimates.f(stratum.estimates.2000.withsamps,stratum.estimates.2000.NOsamps,2000)</w:t>
      </w:r>
    </w:p>
    <w:p w14:paraId="79B7F38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105622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</w:t>
      </w:r>
      <w:r>
        <w:rPr>
          <w:rFonts w:ascii="Calibri" w:hAnsi="Calibri" w:cs="Calibri"/>
          <w:lang w:val="en"/>
        </w:rPr>
        <w:t>rpd.20002018,lfgrpd.stratflg.20002018,lfmm.20002018,2001,2,well.estimates.2001,area.substitution.mat.YFT.OBJ.2019ExtRev)</w:t>
      </w:r>
    </w:p>
    <w:p w14:paraId="66930DF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28BA57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1&lt;-fishery.estimates.f(stratum.estimates.2001.withsamps,stratum.estimates.2001.NOsamps,2001)</w:t>
      </w:r>
    </w:p>
    <w:p w14:paraId="325836F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D41DFB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</w:t>
      </w:r>
      <w:r>
        <w:rPr>
          <w:rFonts w:ascii="Calibri" w:hAnsi="Calibri" w:cs="Calibri"/>
          <w:lang w:val="en"/>
        </w:rPr>
        <w:t>es.V2.f(cae.20002018,cae.stratflg.20002018,total.unlds.20002018,lfgrpd.20002018,lfgrpd.stratflg.20002018,lfmm.20002018,2002,2,well.estimates.2002,area.substitution.mat.YFT.OBJ.2019ExtRev)</w:t>
      </w:r>
    </w:p>
    <w:p w14:paraId="633194C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026646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2&lt;-fishery.estimates.f(stratum.estimates.2002</w:t>
      </w:r>
      <w:r>
        <w:rPr>
          <w:rFonts w:ascii="Calibri" w:hAnsi="Calibri" w:cs="Calibri"/>
          <w:lang w:val="en"/>
        </w:rPr>
        <w:t>.withsamps,stratum.estimates.2002.NOsamps,2002)</w:t>
      </w:r>
    </w:p>
    <w:p w14:paraId="5BE6746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330D252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3,2,well.estimates.2003,area.substitution.mat.YFT.OBJ.2019ExtRev)</w:t>
      </w:r>
    </w:p>
    <w:p w14:paraId="1A565FA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7EA1068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3&lt;-fishery.estimates.f(stratum.estimates.2003.withsamps,stratum.estimates.2003.NOsamps,2003)</w:t>
      </w:r>
    </w:p>
    <w:p w14:paraId="02852A7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49BBBA2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</w:t>
      </w:r>
      <w:r>
        <w:rPr>
          <w:rFonts w:ascii="Calibri" w:hAnsi="Calibri" w:cs="Calibri"/>
          <w:lang w:val="en"/>
        </w:rPr>
        <w:t>004,2,well.estimates.2004,area.substitution.mat.YFT.OBJ.2019ExtRev)</w:t>
      </w:r>
    </w:p>
    <w:p w14:paraId="41E2361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E42678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4&lt;-fishery.estimates.f(stratum.estimates.2004.withsamps,stratum.estimates.2004.NOsamps,2004)</w:t>
      </w:r>
    </w:p>
    <w:p w14:paraId="748B597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0F45B3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</w:t>
      </w:r>
      <w:r>
        <w:rPr>
          <w:rFonts w:ascii="Calibri" w:hAnsi="Calibri" w:cs="Calibri"/>
          <w:lang w:val="en"/>
        </w:rPr>
        <w:t>lds.20002018,lfgrpd.20002018,lfgr</w:t>
      </w:r>
      <w:r>
        <w:rPr>
          <w:rFonts w:ascii="Calibri" w:hAnsi="Calibri" w:cs="Calibri"/>
          <w:lang w:val="en"/>
        </w:rPr>
        <w:lastRenderedPageBreak/>
        <w:t>pd.stratflg.20002018,lfmm.20002018,2005,2,well.estimates.2005,area.substitution.mat.YFT.OBJ.2019ExtRev)</w:t>
      </w:r>
    </w:p>
    <w:p w14:paraId="595C01F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9C3D79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5&lt;-fishery.estimates.f(stratum.estimates.2005.withsamps,stratum.estimates.2005.NOsamps,2005)</w:t>
      </w:r>
    </w:p>
    <w:p w14:paraId="29328F8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3B9E9F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6,2,well.estimates.2006,area.substitution.mat.YFT.OBJ.2019ExtRev)</w:t>
      </w:r>
    </w:p>
    <w:p w14:paraId="5E50949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461877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6&lt;-fishery.estimates.f(str</w:t>
      </w:r>
      <w:r>
        <w:rPr>
          <w:rFonts w:ascii="Calibri" w:hAnsi="Calibri" w:cs="Calibri"/>
          <w:lang w:val="en"/>
        </w:rPr>
        <w:t>atum.estimates.2006.withsamps,stratum.estimates.2006.NOsamps,2006)</w:t>
      </w:r>
    </w:p>
    <w:p w14:paraId="3C9626C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759D47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07,2,well.estimates.2007,area.substitution.mat.Y</w:t>
      </w:r>
      <w:r>
        <w:rPr>
          <w:rFonts w:ascii="Calibri" w:hAnsi="Calibri" w:cs="Calibri"/>
          <w:lang w:val="en"/>
        </w:rPr>
        <w:t>FT.OBJ.2019ExtRev)</w:t>
      </w:r>
    </w:p>
    <w:p w14:paraId="7C38B9F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742FF5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7&lt;-fishery.estimates.f(stratum.estimates.2007.withsamps,stratum.estimates.2007.NOsamps,2007)</w:t>
      </w:r>
    </w:p>
    <w:p w14:paraId="50497E1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E775D5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</w:t>
      </w:r>
      <w:r>
        <w:rPr>
          <w:rFonts w:ascii="Calibri" w:hAnsi="Calibri" w:cs="Calibri"/>
          <w:lang w:val="en"/>
        </w:rPr>
        <w:t>2018,lfmm.20002018,2008,2,well.estimates.2008,area.substitution.mat.YFT.OBJ.2019ExtRev)</w:t>
      </w:r>
    </w:p>
    <w:p w14:paraId="3444F82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4EFA07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8&lt;-fishery.estimates.f(stratum.estimates.2008.withsamps,stratum.estimates.2008.NOsamps,2008)</w:t>
      </w:r>
    </w:p>
    <w:p w14:paraId="07EBE1F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F48169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</w:t>
      </w:r>
      <w:r>
        <w:rPr>
          <w:rFonts w:ascii="Calibri" w:hAnsi="Calibri" w:cs="Calibri"/>
          <w:lang w:val="en"/>
        </w:rPr>
        <w:t>lg.20002018,total.unlds.20002018,lfgrpd.20002018,lfgrpd.stratflg.20002018,lfmm.20002018,2009,2,well.estimates.2009,area.substitution.mat.YFT.OBJ.2019ExtRev)</w:t>
      </w:r>
    </w:p>
    <w:p w14:paraId="0B98A87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A834A1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09&lt;-fishery.estimates.f(stratum.estimates.2009.withsamps,stratum.estimates.2</w:t>
      </w:r>
      <w:r>
        <w:rPr>
          <w:rFonts w:ascii="Calibri" w:hAnsi="Calibri" w:cs="Calibri"/>
          <w:lang w:val="en"/>
        </w:rPr>
        <w:t>009.NOsamps,2009)</w:t>
      </w:r>
    </w:p>
    <w:p w14:paraId="19BF7B4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61E826F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0,2,well.estimates.2010,area.substitution.mat.YFT.OBJ.2019ExtRev)</w:t>
      </w:r>
    </w:p>
    <w:p w14:paraId="222C582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A3DC7E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0&lt;-fishery.estimates.f(stratum.estimates.2010.withsamps,stratum.estimates.2010.NOsamps,2010)</w:t>
      </w:r>
    </w:p>
    <w:p w14:paraId="4F29A6B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BED286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</w:t>
      </w:r>
      <w:r>
        <w:rPr>
          <w:rFonts w:ascii="Calibri" w:hAnsi="Calibri" w:cs="Calibri"/>
          <w:lang w:val="en"/>
        </w:rPr>
        <w:t>1,2,well.estimates.2011,area.substitution.mat.YFT.OBJ.2019ExtRev)</w:t>
      </w:r>
    </w:p>
    <w:p w14:paraId="243499B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10F8E8B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1&lt;-fishery.estimates.f(stratum.estimates.2011.withsamps,stratum.estimates.2011.NOsamps,2011)</w:t>
      </w:r>
    </w:p>
    <w:p w14:paraId="38040D3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E7BF04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lastRenderedPageBreak/>
        <w:t>get.catch.estimates.V2.f(cae.20002018,cae.stratflg.20002018,total.unld</w:t>
      </w:r>
      <w:r>
        <w:rPr>
          <w:rFonts w:ascii="Calibri" w:hAnsi="Calibri" w:cs="Calibri"/>
          <w:lang w:val="en"/>
        </w:rPr>
        <w:t>s.20002018,lfgrpd.20002018,lfgrpd.stratflg.20002018,lfmm.20002018,2012,2,well.estimates.2012,area.substitution.mat.YFT.OBJ.2019ExtRev)</w:t>
      </w:r>
    </w:p>
    <w:p w14:paraId="43BE23A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06A45D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2&lt;-fishery.estimates.f(stratum.estimates.2012.withsamps,stratum.estimates.2012.NOsamps,2012)</w:t>
      </w:r>
    </w:p>
    <w:p w14:paraId="3805F4D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78F9F1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</w:t>
      </w:r>
      <w:r>
        <w:rPr>
          <w:rFonts w:ascii="Calibri" w:hAnsi="Calibri" w:cs="Calibri"/>
          <w:lang w:val="en"/>
        </w:rPr>
        <w:t>et.catch.estimates.V2.f(cae.20002018,cae.stratflg.20002018,total.unlds.20002018,lfgrpd.20002018,lfgrpd.stratflg.20002018,lfmm.20002018,2013,2,well.estimates.2013,area.substitution.mat.YFT.OBJ.2019ExtRev)</w:t>
      </w:r>
    </w:p>
    <w:p w14:paraId="3BD8442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72BA4D9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3&lt;-fishery.estimates.f(strat</w:t>
      </w:r>
      <w:r>
        <w:rPr>
          <w:rFonts w:ascii="Calibri" w:hAnsi="Calibri" w:cs="Calibri"/>
          <w:lang w:val="en"/>
        </w:rPr>
        <w:t>um.estimates.2013.withsamps,stratum.estimates.2013.NOsamps,2013)</w:t>
      </w:r>
    </w:p>
    <w:p w14:paraId="7040D05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1854B9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4,2,well.estimates.2014,area.substitution.mat.YFT</w:t>
      </w:r>
      <w:r>
        <w:rPr>
          <w:rFonts w:ascii="Calibri" w:hAnsi="Calibri" w:cs="Calibri"/>
          <w:lang w:val="en"/>
        </w:rPr>
        <w:t>.OBJ.2019ExtRev)</w:t>
      </w:r>
    </w:p>
    <w:p w14:paraId="71B172F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3F942D6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4&lt;-fishery.estimates.f(stratum.estimates.2014.withsamps,stratum.estimates.2014.NOsamps,2014)</w:t>
      </w:r>
    </w:p>
    <w:p w14:paraId="329F566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5C1D8C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</w:t>
      </w:r>
      <w:r>
        <w:rPr>
          <w:rFonts w:ascii="Calibri" w:hAnsi="Calibri" w:cs="Calibri"/>
          <w:lang w:val="en"/>
        </w:rPr>
        <w:t>18,lfmm.20002018,2015,2,well.estimates.2015,area.substitution.mat.YFT.OBJ.2019ExtRev)</w:t>
      </w:r>
    </w:p>
    <w:p w14:paraId="18A50DD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F111E5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5&lt;-fishery.estimates.f(stratum.estimates.2015.withsamps,stratum.estimates.2015.NOsamps,2015)</w:t>
      </w:r>
    </w:p>
    <w:p w14:paraId="1EC5C7A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488EF3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</w:t>
      </w:r>
      <w:r>
        <w:rPr>
          <w:rFonts w:ascii="Calibri" w:hAnsi="Calibri" w:cs="Calibri"/>
          <w:lang w:val="en"/>
        </w:rPr>
        <w:t>.20002018,total.unlds.20002018,lfgrpd.20002018,lfgrpd.stratflg.20002018,lfmm.20002018,2016,2,well.estimates.2016,area.substitution.mat.YFT.OBJ.2019ExtRev)</w:t>
      </w:r>
    </w:p>
    <w:p w14:paraId="344CF40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0739B5F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6&lt;-fishery.estimates.f(stratum.estimates.2016.withsamps,stratum.estimates.201</w:t>
      </w:r>
      <w:r>
        <w:rPr>
          <w:rFonts w:ascii="Calibri" w:hAnsi="Calibri" w:cs="Calibri"/>
          <w:lang w:val="en"/>
        </w:rPr>
        <w:t>6.NOsamps,2016)</w:t>
      </w:r>
    </w:p>
    <w:p w14:paraId="4C0671E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2E4CE5C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7,2,well.estimates.2017,area.substitution.mat.YFT.OBJ.2019ExtRev)</w:t>
      </w:r>
    </w:p>
    <w:p w14:paraId="571850A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 </w:t>
      </w:r>
    </w:p>
    <w:p w14:paraId="5ADBAB9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7&lt;-fishery.estimates.f(stratum.estimates.2017.withsamps,stratum.estimates.2017.NOsamps,2017)</w:t>
      </w:r>
    </w:p>
    <w:p w14:paraId="385319F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671835E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002018,cae.stratflg.20002018,total.unlds.20002018,lfgrpd.20002018,lfgrpd.stratflg.20002018,lfmm.20002018,2018</w:t>
      </w:r>
      <w:r>
        <w:rPr>
          <w:rFonts w:ascii="Calibri" w:hAnsi="Calibri" w:cs="Calibri"/>
          <w:lang w:val="en"/>
        </w:rPr>
        <w:t>,2,well.estimates.2018,area.substitution.mat.YFT.OBJ.2019ExtRev)</w:t>
      </w:r>
    </w:p>
    <w:p w14:paraId="26D9C87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</w:t>
      </w:r>
    </w:p>
    <w:p w14:paraId="0BEBA73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8&lt;-fishery.estimates.f(stratum.estimates.2018.withsamps,stratum.estimates.2018.NOsamps,2018)</w:t>
      </w:r>
    </w:p>
    <w:p w14:paraId="6A7AAEB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F8E669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503B31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ae.stratflg.20192019&lt;-create.strat.flg.f(cae.20192019$latc5,cae.20192019</w:t>
      </w:r>
      <w:r>
        <w:rPr>
          <w:rFonts w:ascii="Calibri" w:hAnsi="Calibri" w:cs="Calibri"/>
          <w:lang w:val="en"/>
        </w:rPr>
        <w:t>$lonc5,is.lwrght=F,cae.20192019$month,cae.20192019$setype,cae.20192019$class)</w:t>
      </w:r>
    </w:p>
    <w:p w14:paraId="49F9236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5D1431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lfgrpd.stratflg.20192019&lt;-create.strat.flg.f(lfgrpd.20192019$lat.5deg,lfgrpd.20192019$lon.5deg,is.lwrght=T,floor(lfgrpd.20192019$moda/100),lfgrpd.20192019$setype,lfgrpd.20192019</w:t>
      </w:r>
      <w:r>
        <w:rPr>
          <w:rFonts w:ascii="Calibri" w:hAnsi="Calibri" w:cs="Calibri"/>
          <w:lang w:val="en"/>
        </w:rPr>
        <w:t>$class)</w:t>
      </w:r>
    </w:p>
    <w:p w14:paraId="7808E86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8C7D5A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et.catch.estimates.V2.f(cae.20192019,cae.stratflg.20192019,total.unlds.20192019,lfgrpd.20192019,lfgrpd.stratflg.20192019,lfmm.20192019,2019,2,well.estimates.2019,area.substitution.mat.YFT.OBJ.2019ExtRev)</w:t>
      </w:r>
    </w:p>
    <w:p w14:paraId="755BA68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811755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ishery.estimates.2019&lt;-fishery.estimates</w:t>
      </w:r>
      <w:r>
        <w:rPr>
          <w:rFonts w:ascii="Calibri" w:hAnsi="Calibri" w:cs="Calibri"/>
          <w:lang w:val="en"/>
        </w:rPr>
        <w:t>.f(stratum.estimates.2019.withsamps,stratum.estimates.2019.NOsamps,2019)</w:t>
      </w:r>
    </w:p>
    <w:p w14:paraId="30CF903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5DBEF9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182248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t/Documents/R/poststratification/CL programs_stock assessment/spp comp programs_from 2000/current_estimates/full files_YFT_OBJ_2000-2019_for SAC 2020.RData</w:t>
      </w:r>
      <w:r>
        <w:rPr>
          <w:rFonts w:ascii="Calibri" w:hAnsi="Calibri" w:cs="Calibri"/>
          <w:lang w:val="en"/>
        </w:rPr>
        <w:t>")</w:t>
      </w:r>
    </w:p>
    <w:p w14:paraId="78C0383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13A7D4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(list=objects(pat="fishery.estimates"),file="/Users/clennert/Documents/R/poststratification/CL programs_stock assessment/spp comp programs_from 2000/current_estimates/YFT_OBJ for SAC 2020_fishery estimates only_2000-2019.RData")</w:t>
      </w:r>
    </w:p>
    <w:p w14:paraId="3BE4578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1FE5D8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6573C5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6BB3B5B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 -------------</w:t>
      </w:r>
      <w:r>
        <w:rPr>
          <w:rFonts w:ascii="Calibri" w:hAnsi="Calibri" w:cs="Calibri"/>
          <w:lang w:val="en"/>
        </w:rPr>
        <w:t>-------------------------------------------------------------------------</w:t>
      </w:r>
    </w:p>
    <w:p w14:paraId="684E357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green"/>
          <w:lang w:val="en"/>
        </w:rPr>
      </w:pPr>
      <w:r>
        <w:rPr>
          <w:rFonts w:ascii="Calibri" w:hAnsi="Calibri" w:cs="Calibri"/>
          <w:highlight w:val="green"/>
          <w:lang w:val="en"/>
        </w:rPr>
        <w:t># Format catch and size comps output for YFT only</w:t>
      </w:r>
    </w:p>
    <w:p w14:paraId="1B6530D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40FFE4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ttach("/Users/clennert/Documents/R/poststratification/CL programs_stock assessment/spp comp programs_from 2000/spp comp_R functio</w:t>
      </w:r>
      <w:r>
        <w:rPr>
          <w:rFonts w:ascii="Calibri" w:hAnsi="Calibri" w:cs="Calibri"/>
          <w:lang w:val="en"/>
        </w:rPr>
        <w:t>ns.RData",pos=2)</w:t>
      </w:r>
    </w:p>
    <w:p w14:paraId="4499BC0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8CF767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A0195B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ttach("C:</w:t>
      </w:r>
      <w:hyperlink r:id="rId4" w:history="1">
        <w:r>
          <w:rPr>
            <w:rFonts w:ascii="Calibri" w:hAnsi="Calibri" w:cs="Calibri"/>
            <w:lang w:val="en"/>
          </w:rPr>
          <w:t>\\Users\\clennert\\Documents\\R\\poststratification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5" w:history="1">
        <w:r>
          <w:rPr>
            <w:rFonts w:ascii="Calibri" w:hAnsi="Calibri" w:cs="Calibri"/>
            <w:lang w:val="en"/>
          </w:rPr>
          <w:t>\\spp</w:t>
        </w:r>
      </w:hyperlink>
      <w:r>
        <w:rPr>
          <w:rFonts w:ascii="Calibri" w:hAnsi="Calibri" w:cs="Calibri"/>
          <w:lang w:val="en"/>
        </w:rPr>
        <w:t xml:space="preserve"> comp programs_from 2000</w:t>
      </w:r>
      <w:hyperlink r:id="rId6" w:history="1">
        <w:r>
          <w:rPr>
            <w:rFonts w:ascii="Calibri" w:hAnsi="Calibri" w:cs="Calibri"/>
            <w:lang w:val="en"/>
          </w:rPr>
          <w:t>\\current_estimates\\full</w:t>
        </w:r>
      </w:hyperlink>
      <w:r>
        <w:rPr>
          <w:rFonts w:ascii="Calibri" w:hAnsi="Calibri" w:cs="Calibri"/>
          <w:lang w:val="en"/>
        </w:rPr>
        <w:t xml:space="preserve"> files_YFT_DEL_2000-2019_for SAC 2020.RData",pos=3)</w:t>
      </w:r>
    </w:p>
    <w:p w14:paraId="19D9746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6548FD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DPcatch.20002018&lt;-format.catch.output.f(2000,2018,"DP",4,c("A1","A2","A3","A4","A5","A6","A7"))</w:t>
      </w:r>
    </w:p>
    <w:p w14:paraId="351E992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1E523A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DPcom</w:t>
      </w:r>
      <w:r>
        <w:rPr>
          <w:rFonts w:ascii="Calibri" w:hAnsi="Calibri" w:cs="Calibri"/>
          <w:lang w:val="en"/>
        </w:rPr>
        <w:t>ps.20002018&lt;-format.sizecomps.output.f(2000,2018,"DP",2)</w:t>
      </w:r>
    </w:p>
    <w:p w14:paraId="7E96E03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D2490B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DPcatch.20192019&lt;-format.catch.output.f(2019,2019,"DP",4,c("A1","A2","A3","A4","A5","A6","A7"))</w:t>
      </w:r>
    </w:p>
    <w:p w14:paraId="7ECFDA1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6EEDE6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DPcomps.20192019&lt;-format.sizecomps.output.f(2019,2019,"DP",2)</w:t>
      </w:r>
    </w:p>
    <w:p w14:paraId="14D6EFD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4BC879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DPcatch.20002019&lt;-rbind(yf</w:t>
      </w:r>
      <w:r>
        <w:rPr>
          <w:rFonts w:ascii="Calibri" w:hAnsi="Calibri" w:cs="Calibri"/>
          <w:lang w:val="en"/>
        </w:rPr>
        <w:t>t.DPcatch.20002018,yft.DPcatch.20192019)</w:t>
      </w:r>
    </w:p>
    <w:p w14:paraId="1FAB70D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DPcomps.20002019&lt;-rbind(yft.DPcomps.20002018,yft.DPcomps.20192019)</w:t>
      </w:r>
    </w:p>
    <w:p w14:paraId="0F13F98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C57EC8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detach(pos=3)</w:t>
      </w:r>
    </w:p>
    <w:p w14:paraId="241A045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52606E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EE4933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ttach("C:</w:t>
      </w:r>
      <w:hyperlink r:id="rId7" w:history="1">
        <w:r>
          <w:rPr>
            <w:rFonts w:ascii="Calibri" w:hAnsi="Calibri" w:cs="Calibri"/>
            <w:lang w:val="en"/>
          </w:rPr>
          <w:t>\\Users\\clennert\\Documents\\R\\pos</w:t>
        </w:r>
        <w:r>
          <w:rPr>
            <w:rFonts w:ascii="Calibri" w:hAnsi="Calibri" w:cs="Calibri"/>
            <w:lang w:val="en"/>
          </w:rPr>
          <w:t>tstratification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8" w:history="1">
        <w:r>
          <w:rPr>
            <w:rFonts w:ascii="Calibri" w:hAnsi="Calibri" w:cs="Calibri"/>
            <w:lang w:val="en"/>
          </w:rPr>
          <w:t>\\spp</w:t>
        </w:r>
      </w:hyperlink>
      <w:r>
        <w:rPr>
          <w:rFonts w:ascii="Calibri" w:hAnsi="Calibri" w:cs="Calibri"/>
          <w:lang w:val="en"/>
        </w:rPr>
        <w:t xml:space="preserve"> comp programs_from 2000</w:t>
      </w:r>
      <w:hyperlink r:id="rId9" w:history="1">
        <w:r>
          <w:rPr>
            <w:rFonts w:ascii="Calibri" w:hAnsi="Calibri" w:cs="Calibri"/>
            <w:lang w:val="en"/>
          </w:rPr>
          <w:t>\\current_estimates\\full</w:t>
        </w:r>
      </w:hyperlink>
      <w:r>
        <w:rPr>
          <w:rFonts w:ascii="Calibri" w:hAnsi="Calibri" w:cs="Calibri"/>
          <w:lang w:val="en"/>
        </w:rPr>
        <w:t xml:space="preserve"> files_YFT_UNA_2000-2019_for SAC 2020.RData",pos=3)</w:t>
      </w:r>
    </w:p>
    <w:p w14:paraId="51F01B5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354BBC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UNcatch.20002018&lt;-format.catch.</w:t>
      </w:r>
      <w:r>
        <w:rPr>
          <w:rFonts w:ascii="Calibri" w:hAnsi="Calibri" w:cs="Calibri"/>
          <w:lang w:val="en"/>
        </w:rPr>
        <w:t>output.f(2000,2018,"UN",4,c("A1","A2","A3","A4"))</w:t>
      </w:r>
    </w:p>
    <w:p w14:paraId="64B4BAD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470225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UNcomps.20002018&lt;-format.sizecomps.output.f(2000,2018,"UN",2)</w:t>
      </w:r>
    </w:p>
    <w:p w14:paraId="5CE1835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277D15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UNcatch.20192019&lt;-format.catch.output.f(2019,2019,"UN",4,c("A1","A2","A3","A4"))</w:t>
      </w:r>
    </w:p>
    <w:p w14:paraId="59A67CF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315472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UNcomps.20192019&lt;-format.sizecomps.output.f(2019</w:t>
      </w:r>
      <w:r>
        <w:rPr>
          <w:rFonts w:ascii="Calibri" w:hAnsi="Calibri" w:cs="Calibri"/>
          <w:lang w:val="en"/>
        </w:rPr>
        <w:t>,2019,"UN",2)</w:t>
      </w:r>
    </w:p>
    <w:p w14:paraId="4257962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5295BF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UNcatch.20002019&lt;-rbind(yft.UNcatch.20002018,yft.UNcatch.20192019)</w:t>
      </w:r>
    </w:p>
    <w:p w14:paraId="0EB928B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UNcomps.20002019&lt;-rbind(yft.UNcomps.20002018,yft.UNcomps.20192019)</w:t>
      </w:r>
    </w:p>
    <w:p w14:paraId="705B80C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167D75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detach(pos=3)</w:t>
      </w:r>
    </w:p>
    <w:p w14:paraId="07BBF88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138F13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08A782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attach("C:</w:t>
      </w:r>
      <w:hyperlink r:id="rId10" w:history="1">
        <w:r>
          <w:rPr>
            <w:rFonts w:ascii="Calibri" w:hAnsi="Calibri" w:cs="Calibri"/>
            <w:lang w:val="en"/>
          </w:rPr>
          <w:t>\\Users\\clennert\\Documents\\R\\poststratification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11" w:history="1">
        <w:r>
          <w:rPr>
            <w:rFonts w:ascii="Calibri" w:hAnsi="Calibri" w:cs="Calibri"/>
            <w:lang w:val="en"/>
          </w:rPr>
          <w:t>\\spp</w:t>
        </w:r>
      </w:hyperlink>
      <w:r>
        <w:rPr>
          <w:rFonts w:ascii="Calibri" w:hAnsi="Calibri" w:cs="Calibri"/>
          <w:lang w:val="en"/>
        </w:rPr>
        <w:t xml:space="preserve"> comp programs_from 2000</w:t>
      </w:r>
      <w:hyperlink r:id="rId12" w:history="1">
        <w:r>
          <w:rPr>
            <w:rFonts w:ascii="Calibri" w:hAnsi="Calibri" w:cs="Calibri"/>
            <w:lang w:val="en"/>
          </w:rPr>
          <w:t>\\current_estimates\\full</w:t>
        </w:r>
      </w:hyperlink>
      <w:r>
        <w:rPr>
          <w:rFonts w:ascii="Calibri" w:hAnsi="Calibri" w:cs="Calibri"/>
          <w:lang w:val="en"/>
        </w:rPr>
        <w:t xml:space="preserve"> files_YFT_OBJ_2000-2019_fo</w:t>
      </w:r>
      <w:r>
        <w:rPr>
          <w:rFonts w:ascii="Calibri" w:hAnsi="Calibri" w:cs="Calibri"/>
          <w:lang w:val="en"/>
        </w:rPr>
        <w:t>r SAC 2020.RData",pos=3)</w:t>
      </w:r>
    </w:p>
    <w:p w14:paraId="2B2F3B2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DFCB3E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FOcatch.20002018&lt;-format.catch.output.f(2000,2018,"FO",4,c("A1","A2","A3","A4","A5"))</w:t>
      </w:r>
    </w:p>
    <w:p w14:paraId="728ED7B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CF5B0A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FOcomps.20002018&lt;-format.sizecomps.output.f(2000,2018,"FO",2)</w:t>
      </w:r>
    </w:p>
    <w:p w14:paraId="2886497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42BE060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FOcatch.20192019&lt;-format.catch.output.f(2019,2019,"FO",4,c("A1","A2"</w:t>
      </w:r>
      <w:r>
        <w:rPr>
          <w:rFonts w:ascii="Calibri" w:hAnsi="Calibri" w:cs="Calibri"/>
          <w:lang w:val="en"/>
        </w:rPr>
        <w:t>,"A3","A4","A5"))</w:t>
      </w:r>
    </w:p>
    <w:p w14:paraId="0EF9BDD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DF4BAA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FOcomps.20192019&lt;-format.sizecomps.output.f(2019,2019,"FO",2)</w:t>
      </w:r>
    </w:p>
    <w:p w14:paraId="50A9281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474575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FOcatch.20002019&lt;-rbind(yft.FOcatch.20002018,yft.FOcatch.20192019)</w:t>
      </w:r>
    </w:p>
    <w:p w14:paraId="7E46B18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yft.FOcomps.20002019&lt;-rbind(yft.FOcomps.20002018,yft.FOcomps.20192019)</w:t>
      </w:r>
    </w:p>
    <w:p w14:paraId="7914EEC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319B37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C07C934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/Users/clenner</w:t>
      </w:r>
      <w:r>
        <w:rPr>
          <w:rFonts w:ascii="Calibri" w:hAnsi="Calibri" w:cs="Calibri"/>
          <w:lang w:val="en"/>
        </w:rPr>
        <w:t>t/Documents/R/poststratification/CL programs_stock assessment/spp comp programs_from 2000/current_estimates/YFT_formatted_2000-2019_for SAC 2020.RData")</w:t>
      </w:r>
    </w:p>
    <w:p w14:paraId="51BEC75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EF1A9A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807024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cyan"/>
          <w:lang w:val="en"/>
        </w:rPr>
      </w:pPr>
      <w:r>
        <w:rPr>
          <w:rFonts w:ascii="Calibri" w:hAnsi="Calibri" w:cs="Calibri"/>
          <w:highlight w:val="cyan"/>
          <w:lang w:val="en"/>
        </w:rPr>
        <w:t>#</w:t>
      </w:r>
    </w:p>
    <w:p w14:paraId="7FEE381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cyan"/>
          <w:lang w:val="en"/>
        </w:rPr>
      </w:pPr>
      <w:r>
        <w:rPr>
          <w:rFonts w:ascii="Calibri" w:hAnsi="Calibri" w:cs="Calibri"/>
          <w:highlight w:val="cyan"/>
          <w:lang w:val="en"/>
        </w:rPr>
        <w:t># ------------------------</w:t>
      </w:r>
    </w:p>
    <w:p w14:paraId="70EC0C8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highlight w:val="green"/>
          <w:lang w:val="en"/>
        </w:rPr>
      </w:pPr>
      <w:r>
        <w:rPr>
          <w:rFonts w:ascii="Calibri" w:hAnsi="Calibri" w:cs="Calibri"/>
          <w:highlight w:val="green"/>
          <w:lang w:val="en"/>
        </w:rPr>
        <w:t># putting formatted output for 1975-1999 and 2000-2017 together</w:t>
      </w:r>
    </w:p>
    <w:p w14:paraId="2AA955E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D518E6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load("</w:t>
      </w:r>
      <w:r>
        <w:rPr>
          <w:rFonts w:ascii="Calibri" w:hAnsi="Calibri" w:cs="Calibri"/>
          <w:lang w:val="en"/>
        </w:rPr>
        <w:t>C:</w:t>
      </w:r>
      <w:hyperlink r:id="rId13" w:history="1">
        <w:r>
          <w:rPr>
            <w:rFonts w:ascii="Calibri" w:hAnsi="Calibri" w:cs="Calibri"/>
            <w:lang w:val="en"/>
          </w:rPr>
          <w:t>\\Users\\clennert\\Documents\\R\\poststratification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14" w:history="1">
        <w:r>
          <w:rPr>
            <w:rFonts w:ascii="Calibri" w:hAnsi="Calibri" w:cs="Calibri"/>
            <w:lang w:val="en"/>
          </w:rPr>
          <w:t>\\single</w:t>
        </w:r>
      </w:hyperlink>
      <w:r>
        <w:rPr>
          <w:rFonts w:ascii="Calibri" w:hAnsi="Calibri" w:cs="Calibri"/>
          <w:lang w:val="en"/>
        </w:rPr>
        <w:t xml:space="preserve"> spp programs_PS_1975-1999</w:t>
      </w:r>
      <w:hyperlink r:id="rId15" w:history="1">
        <w:r>
          <w:rPr>
            <w:rFonts w:ascii="Calibri" w:hAnsi="Calibri" w:cs="Calibri"/>
            <w:lang w:val="en"/>
          </w:rPr>
          <w:t>\\current_estimates\\YFT_formatted_1975-1999_for</w:t>
        </w:r>
      </w:hyperlink>
      <w:r>
        <w:rPr>
          <w:rFonts w:ascii="Calibri" w:hAnsi="Calibri" w:cs="Calibri"/>
          <w:lang w:val="en"/>
        </w:rPr>
        <w:t xml:space="preserve"> SAC 2020.RData")</w:t>
      </w:r>
    </w:p>
    <w:p w14:paraId="7CD0FF8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8E8A0E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load("C:</w:t>
      </w:r>
      <w:hyperlink r:id="rId16" w:history="1">
        <w:r>
          <w:rPr>
            <w:rFonts w:ascii="Calibri" w:hAnsi="Calibri" w:cs="Calibri"/>
            <w:lang w:val="en"/>
          </w:rPr>
          <w:t>\\Users\\clennert\\Documents\\R\\</w:t>
        </w:r>
        <w:r>
          <w:rPr>
            <w:rFonts w:ascii="Calibri" w:hAnsi="Calibri" w:cs="Calibri"/>
            <w:lang w:val="en"/>
          </w:rPr>
          <w:t>poststratification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17" w:history="1">
        <w:r>
          <w:rPr>
            <w:rFonts w:ascii="Calibri" w:hAnsi="Calibri" w:cs="Calibri"/>
            <w:lang w:val="en"/>
          </w:rPr>
          <w:t>\\spp</w:t>
        </w:r>
      </w:hyperlink>
      <w:r>
        <w:rPr>
          <w:rFonts w:ascii="Calibri" w:hAnsi="Calibri" w:cs="Calibri"/>
          <w:lang w:val="en"/>
        </w:rPr>
        <w:t xml:space="preserve"> </w:t>
      </w:r>
      <w:r>
        <w:rPr>
          <w:rFonts w:ascii="Calibri" w:hAnsi="Calibri" w:cs="Calibri"/>
          <w:lang w:val="en"/>
        </w:rPr>
        <w:lastRenderedPageBreak/>
        <w:t>comp programs_from 2000</w:t>
      </w:r>
      <w:hyperlink r:id="rId18" w:history="1">
        <w:r>
          <w:rPr>
            <w:rFonts w:ascii="Calibri" w:hAnsi="Calibri" w:cs="Calibri"/>
            <w:lang w:val="en"/>
          </w:rPr>
          <w:t>\\current_estimates\\YFT_formatted_2000-2019_for</w:t>
        </w:r>
      </w:hyperlink>
      <w:r>
        <w:rPr>
          <w:rFonts w:ascii="Calibri" w:hAnsi="Calibri" w:cs="Calibri"/>
          <w:lang w:val="en"/>
        </w:rPr>
        <w:t xml:space="preserve"> SAC 2020.RData")</w:t>
      </w:r>
    </w:p>
    <w:p w14:paraId="0F71D8A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D910F3B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yft.DPcatch&lt;-rbind(</w:t>
      </w:r>
      <w:r>
        <w:rPr>
          <w:rFonts w:ascii="Calibri" w:hAnsi="Calibri" w:cs="Calibri"/>
          <w:lang w:val="en"/>
        </w:rPr>
        <w:t>yft.DPcatch.19751999,yft.DPcatch.20002019)</w:t>
      </w:r>
    </w:p>
    <w:p w14:paraId="6102036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5487BE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yft.DPcomps&lt;-rbind(yft.DPcomps.19751999,yft.DPcomps.20002019)</w:t>
      </w:r>
    </w:p>
    <w:p w14:paraId="68C51FD5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D6317F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yft.UNcatch&lt;-rbind(yft.UNcatch.19751999,yft.UNcatch.20002019)</w:t>
      </w:r>
    </w:p>
    <w:p w14:paraId="0D9AC2D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53235E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yft.UNcomps&lt;-rbind(yft.UNcomps.19751999,yft.UNcomps.20002019)</w:t>
      </w:r>
    </w:p>
    <w:p w14:paraId="7249EF4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96D37E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yft.FOcatch&lt;-rbind(</w:t>
      </w:r>
      <w:r>
        <w:rPr>
          <w:rFonts w:ascii="Calibri" w:hAnsi="Calibri" w:cs="Calibri"/>
          <w:lang w:val="en"/>
        </w:rPr>
        <w:t>yft.FOcatch.19751999,yft.FOcatch.20002019)</w:t>
      </w:r>
    </w:p>
    <w:p w14:paraId="0E06934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D4CD60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yft.FOcomps&lt;-rbind(yft.FOcomps.19751999,yft.FOcomps.20002019)</w:t>
      </w:r>
    </w:p>
    <w:p w14:paraId="77BB65B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B3B016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51B12B60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#</w:t>
      </w:r>
    </w:p>
    <w:p w14:paraId="14D9D7D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#</w:t>
      </w:r>
    </w:p>
    <w:p w14:paraId="043953E2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2653A83F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rite.csv(yft.DPcatch,file="/Users/clennert/Documents/R/poststratification/CL programs_stock assessment/spp comp programs_from 2000/current</w:t>
      </w:r>
      <w:r>
        <w:rPr>
          <w:rFonts w:ascii="Calibri" w:hAnsi="Calibri" w:cs="Calibri"/>
          <w:lang w:val="en"/>
        </w:rPr>
        <w:t>_estimates/YFT_DOLPHIN CATCH_FORMATTED_1975-2019_for SAC 2020.csv")</w:t>
      </w:r>
    </w:p>
    <w:p w14:paraId="726A33A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F4B90E9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rite.csv(yft.DPcomps,file="/Users/clennert/Documents/R/poststratification/CL programs_stock assessment/spp comp programs_from 2000/current_estimates/YFT_DOLPHIN COMPS_FORMATTED_1975-2019</w:t>
      </w:r>
      <w:r>
        <w:rPr>
          <w:rFonts w:ascii="Calibri" w:hAnsi="Calibri" w:cs="Calibri"/>
          <w:lang w:val="en"/>
        </w:rPr>
        <w:t>_for SAC 2020.csv")</w:t>
      </w:r>
    </w:p>
    <w:p w14:paraId="41032A5D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317D0508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rite.csv(yft.UNcatch,file="/Users/clennert/Documents/R/poststratification/CL programs_stock assessment/spp comp programs_from 2000/current_estimates/YFT_UNASSOCIATED CATCH_FORMATTED_1975-2019_for SAC 2020.csv")</w:t>
      </w:r>
    </w:p>
    <w:p w14:paraId="2436D62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66C3671E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rite.csv(yft.UNcomp</w:t>
      </w:r>
      <w:r>
        <w:rPr>
          <w:rFonts w:ascii="Calibri" w:hAnsi="Calibri" w:cs="Calibri"/>
          <w:lang w:val="en"/>
        </w:rPr>
        <w:t>s,file="/Users/clennert/Documents/R/poststratification/CL programs_stock assessment/spp comp programs_from 2000/current_estimates/YFT_UNASSOCIATED COMPS_FORMATTED_1975-2019_for SAC 2020.csv")</w:t>
      </w:r>
    </w:p>
    <w:p w14:paraId="7157E3E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3CE23DA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rite.csv(yft.FOcatch,file="/Users/clennert/Documents/R/postst</w:t>
      </w:r>
      <w:r>
        <w:rPr>
          <w:rFonts w:ascii="Calibri" w:hAnsi="Calibri" w:cs="Calibri"/>
          <w:lang w:val="en"/>
        </w:rPr>
        <w:t>ratification/CL programs_stock assessment/spp comp programs_from 2000/current_estimates/YFT_FLOATING-OBJECT CATCH_FORMATTED_1975-2019_for SAC 2020.csv")</w:t>
      </w:r>
    </w:p>
    <w:p w14:paraId="2642387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557BFD2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 write.csv(yft.FOcomps,file="/Users/clennert/Documents/R/poststratification/CL programs_stock assessment/spp comp programs_from 2000/current_estimates/YFT_FLOATING-OBJECT COMPS_FORMATTED_1975-2019_for SAC 2020.csv")</w:t>
      </w:r>
    </w:p>
    <w:p w14:paraId="10AB7A31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1D7B660C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ave.image("C:\\Users\\clennert\\Docume</w:t>
      </w:r>
      <w:r>
        <w:rPr>
          <w:rFonts w:ascii="Calibri" w:hAnsi="Calibri" w:cs="Calibri"/>
          <w:lang w:val="en"/>
        </w:rPr>
        <w:t>nts\\R\\poststratification</w:t>
      </w:r>
      <w:hyperlink r:id="rId19" w:history="1">
        <w:r>
          <w:rPr>
            <w:rFonts w:ascii="Calibri" w:hAnsi="Calibri" w:cs="Calibri"/>
            <w:lang w:val="en"/>
          </w:rPr>
          <w:t>\\CL</w:t>
        </w:r>
      </w:hyperlink>
      <w:r>
        <w:rPr>
          <w:rFonts w:ascii="Calibri" w:hAnsi="Calibri" w:cs="Calibri"/>
          <w:lang w:val="en"/>
        </w:rPr>
        <w:t xml:space="preserve"> programs_stock assessment</w:t>
      </w:r>
      <w:hyperlink r:id="rId20" w:history="1">
        <w:r>
          <w:rPr>
            <w:rFonts w:ascii="Calibri" w:hAnsi="Calibri" w:cs="Calibri"/>
            <w:lang w:val="en"/>
          </w:rPr>
          <w:t>\\spp</w:t>
        </w:r>
      </w:hyperlink>
      <w:r>
        <w:rPr>
          <w:rFonts w:ascii="Calibri" w:hAnsi="Calibri" w:cs="Calibri"/>
          <w:lang w:val="en"/>
        </w:rPr>
        <w:t xml:space="preserve"> comp programs_from 2000</w:t>
      </w:r>
      <w:hyperlink r:id="rId21" w:history="1">
        <w:r>
          <w:rPr>
            <w:rFonts w:ascii="Calibri" w:hAnsi="Calibri" w:cs="Calibri"/>
            <w:lang w:val="en"/>
          </w:rPr>
          <w:t>\\current_estimates\\YFT_formatted_1975-2019_for</w:t>
        </w:r>
      </w:hyperlink>
      <w:r>
        <w:rPr>
          <w:rFonts w:ascii="Calibri" w:hAnsi="Calibri" w:cs="Calibri"/>
          <w:lang w:val="en"/>
        </w:rPr>
        <w:t xml:space="preserve"> SAC 2020_R v</w:t>
      </w:r>
      <w:r>
        <w:rPr>
          <w:rFonts w:ascii="Calibri" w:hAnsi="Calibri" w:cs="Calibri"/>
          <w:lang w:val="en"/>
        </w:rPr>
        <w:t>ersion of CSV.RData")</w:t>
      </w:r>
    </w:p>
    <w:p w14:paraId="22068F56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70B599D3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p w14:paraId="01DB2DB7" w14:textId="77777777" w:rsidR="00000000" w:rsidRDefault="0021350B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</w:p>
    <w:sectPr w:rsidR="0000000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0tLCwMDcxMjcyNzRX0lEKTi0uzszPAykwrAUALyDzWywAAAA="/>
  </w:docVars>
  <w:rsids>
    <w:rsidRoot w:val="0021350B"/>
    <w:rsid w:val="00213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512E7A9"/>
  <w14:defaultImageDpi w14:val="0"/>
  <w15:docId w15:val="{328C1D01-0629-4A90-A7D2-7676FDE535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\\spp" TargetMode="External"/><Relationship Id="rId13" Type="http://schemas.openxmlformats.org/officeDocument/2006/relationships/hyperlink" Target="file:///\\Users\\clennert\\Documents\\R\\poststratification\\CL" TargetMode="External"/><Relationship Id="rId18" Type="http://schemas.openxmlformats.org/officeDocument/2006/relationships/hyperlink" Target="file:///\\current_estimates\\YFT_formatted_2000-2019_for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file:///\\current_estimates\\YFT_formatted_1975-2019_for" TargetMode="External"/><Relationship Id="rId7" Type="http://schemas.openxmlformats.org/officeDocument/2006/relationships/hyperlink" Target="file:///\\Users\\clennert\\Documents\\R\\poststratification\\CL" TargetMode="External"/><Relationship Id="rId12" Type="http://schemas.openxmlformats.org/officeDocument/2006/relationships/hyperlink" Target="file:///\\current_estimates\\full" TargetMode="External"/><Relationship Id="rId17" Type="http://schemas.openxmlformats.org/officeDocument/2006/relationships/hyperlink" Target="file:///\\spp" TargetMode="External"/><Relationship Id="rId2" Type="http://schemas.openxmlformats.org/officeDocument/2006/relationships/settings" Target="settings.xml"/><Relationship Id="rId16" Type="http://schemas.openxmlformats.org/officeDocument/2006/relationships/hyperlink" Target="file:///\\Users\\clennert\\Documents\\R\\poststratification\\CL" TargetMode="External"/><Relationship Id="rId20" Type="http://schemas.openxmlformats.org/officeDocument/2006/relationships/hyperlink" Target="file:///\\spp" TargetMode="External"/><Relationship Id="rId1" Type="http://schemas.openxmlformats.org/officeDocument/2006/relationships/styles" Target="styles.xml"/><Relationship Id="rId6" Type="http://schemas.openxmlformats.org/officeDocument/2006/relationships/hyperlink" Target="file:///\\current_estimates\\full" TargetMode="External"/><Relationship Id="rId11" Type="http://schemas.openxmlformats.org/officeDocument/2006/relationships/hyperlink" Target="file:///\\spp" TargetMode="External"/><Relationship Id="rId5" Type="http://schemas.openxmlformats.org/officeDocument/2006/relationships/hyperlink" Target="file:///\\spp" TargetMode="External"/><Relationship Id="rId15" Type="http://schemas.openxmlformats.org/officeDocument/2006/relationships/hyperlink" Target="file:///\\current_estimates\\YFT_formatted_1975-1999_for" TargetMode="External"/><Relationship Id="rId23" Type="http://schemas.openxmlformats.org/officeDocument/2006/relationships/theme" Target="theme/theme1.xml"/><Relationship Id="rId10" Type="http://schemas.openxmlformats.org/officeDocument/2006/relationships/hyperlink" Target="file:///\\Users\\clennert\\Documents\\R\\poststratification\\CL" TargetMode="External"/><Relationship Id="rId19" Type="http://schemas.openxmlformats.org/officeDocument/2006/relationships/hyperlink" Target="file:///\\CL" TargetMode="External"/><Relationship Id="rId4" Type="http://schemas.openxmlformats.org/officeDocument/2006/relationships/hyperlink" Target="file:///\\Users\\clennert\\Documents\\R\\poststratification\\CL" TargetMode="External"/><Relationship Id="rId9" Type="http://schemas.openxmlformats.org/officeDocument/2006/relationships/hyperlink" Target="file:///\\current_estimates\\full" TargetMode="External"/><Relationship Id="rId14" Type="http://schemas.openxmlformats.org/officeDocument/2006/relationships/hyperlink" Target="file:///\\single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5153</Words>
  <Characters>29377</Characters>
  <Application>Microsoft Office Word</Application>
  <DocSecurity>0</DocSecurity>
  <Lines>244</Lines>
  <Paragraphs>68</Paragraphs>
  <ScaleCrop>false</ScaleCrop>
  <Company/>
  <LinksUpToDate>false</LinksUpToDate>
  <CharactersWithSpaces>34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kun Xu</dc:creator>
  <cp:keywords/>
  <dc:description/>
  <cp:lastModifiedBy>Haikun Xu</cp:lastModifiedBy>
  <cp:revision>2</cp:revision>
  <dcterms:created xsi:type="dcterms:W3CDTF">2022-06-08T21:54:00Z</dcterms:created>
  <dcterms:modified xsi:type="dcterms:W3CDTF">2022-06-08T21:54:00Z</dcterms:modified>
</cp:coreProperties>
</file>